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4135"/>
        <w:gridCol w:w="1081"/>
        <w:gridCol w:w="88"/>
        <w:gridCol w:w="91"/>
        <w:gridCol w:w="5395"/>
      </w:tblGrid>
      <w:tr w:rsidR="00644915" w:rsidRPr="00495100" w14:paraId="61287ADE" w14:textId="77777777" w:rsidTr="00F74E24">
        <w:trPr>
          <w:cantSplit/>
          <w:trHeight w:val="1296"/>
          <w:jc w:val="center"/>
        </w:trPr>
        <w:tc>
          <w:tcPr>
            <w:tcW w:w="1916" w:type="pct"/>
            <w:tcBorders>
              <w:bottom w:val="single" w:sz="4" w:space="0" w:color="auto"/>
              <w:right w:val="nil"/>
            </w:tcBorders>
            <w:vAlign w:val="center"/>
          </w:tcPr>
          <w:p w14:paraId="3487D91B" w14:textId="77777777" w:rsidR="00644915" w:rsidRPr="00495100" w:rsidRDefault="006B21FE" w:rsidP="00F74E24">
            <w:pPr>
              <w:pStyle w:val="DefaultText"/>
              <w:spacing w:before="60" w:after="60"/>
              <w:rPr>
                <w:rFonts w:cs="Arial"/>
                <w:sz w:val="18"/>
                <w:szCs w:val="18"/>
              </w:rPr>
            </w:pPr>
            <w:r w:rsidRPr="00495100">
              <w:rPr>
                <w:rFonts w:cs="Arial"/>
                <w:noProof/>
                <w:sz w:val="18"/>
                <w:szCs w:val="18"/>
                <w:lang w:val="es"/>
              </w:rPr>
              <w:drawing>
                <wp:inline distT="0" distB="0" distL="0" distR="0" wp14:anchorId="40FE5AA7" wp14:editId="78E892E1">
                  <wp:extent cx="2486025" cy="600075"/>
                  <wp:effectExtent l="0" t="0" r="0" b="0"/>
                  <wp:docPr id="1" name="Picture 1" descr="Texas Workforce Solu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Workforce Solution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pct"/>
            <w:gridSpan w:val="4"/>
            <w:tcBorders>
              <w:left w:val="nil"/>
              <w:bottom w:val="single" w:sz="4" w:space="0" w:color="auto"/>
            </w:tcBorders>
            <w:vAlign w:val="center"/>
          </w:tcPr>
          <w:p w14:paraId="120A755A" w14:textId="77777777" w:rsidR="00293C3C" w:rsidRPr="00293C3C" w:rsidRDefault="00293C3C" w:rsidP="00293C3C">
            <w:pPr>
              <w:widowControl w:val="0"/>
              <w:adjustRightInd w:val="0"/>
              <w:jc w:val="center"/>
              <w:textAlignment w:val="baseline"/>
              <w:rPr>
                <w:b/>
                <w:sz w:val="24"/>
                <w:szCs w:val="24"/>
                <w:lang w:val="es-MX"/>
              </w:rPr>
            </w:pPr>
            <w:r w:rsidRPr="00293C3C">
              <w:rPr>
                <w:rFonts w:cs="Arial"/>
                <w:b/>
                <w:sz w:val="24"/>
                <w:szCs w:val="24"/>
                <w:lang w:val="es-MX"/>
              </w:rPr>
              <w:t>Texas Workforce Commission</w:t>
            </w:r>
          </w:p>
          <w:p w14:paraId="3644BCA3" w14:textId="77777777" w:rsidR="00293C3C" w:rsidRPr="00293C3C" w:rsidRDefault="00293C3C" w:rsidP="00293C3C">
            <w:pPr>
              <w:widowControl w:val="0"/>
              <w:adjustRightInd w:val="0"/>
              <w:spacing w:after="60"/>
              <w:jc w:val="center"/>
              <w:textAlignment w:val="baseline"/>
              <w:rPr>
                <w:b/>
                <w:sz w:val="24"/>
                <w:szCs w:val="24"/>
                <w:lang w:val="es-MX"/>
              </w:rPr>
            </w:pPr>
            <w:r w:rsidRPr="00293C3C">
              <w:rPr>
                <w:b/>
                <w:sz w:val="24"/>
                <w:szCs w:val="24"/>
                <w:lang w:val="es-MX"/>
              </w:rPr>
              <w:t>Servicios de Rehabilitación Vocacional</w:t>
            </w:r>
          </w:p>
          <w:p w14:paraId="5AA0AD62" w14:textId="501291D9" w:rsidR="00644915" w:rsidRPr="00EE428A" w:rsidRDefault="00F74E24" w:rsidP="00C30F62">
            <w:pPr>
              <w:pStyle w:val="DefaultText"/>
              <w:jc w:val="center"/>
              <w:rPr>
                <w:rFonts w:cs="Arial"/>
                <w:sz w:val="32"/>
                <w:szCs w:val="32"/>
              </w:rPr>
            </w:pPr>
            <w:r w:rsidRPr="00EE428A">
              <w:rPr>
                <w:rFonts w:cs="Arial"/>
                <w:b/>
                <w:bCs/>
                <w:sz w:val="32"/>
                <w:szCs w:val="32"/>
                <w:lang w:val="es"/>
              </w:rPr>
              <w:t xml:space="preserve">Formulario de remisión a Summer Earn and Learn (SEAL) </w: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6"/>
                  <w:enabled/>
                  <w:calcOnExit w:val="0"/>
                  <w:statusText w:type="text" w:val="Formulario de remisión a Summer Earn and Learn (SEAL) "/>
                  <w:textInput>
                    <w:maxLength w:val="1"/>
                  </w:textInput>
                </w:ffData>
              </w:fldChar>
            </w:r>
            <w:bookmarkStart w:id="0" w:name="Text16"/>
            <w:r w:rsidR="00293C3C" w:rsidRPr="00EE428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293C3C" w:rsidRPr="00EE428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293C3C" w:rsidRPr="00EE428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0"/>
          </w:p>
        </w:tc>
      </w:tr>
      <w:tr w:rsidR="00FE5A91" w:rsidRPr="00495100" w14:paraId="04311CF5" w14:textId="77777777" w:rsidTr="00EE09FC">
        <w:trPr>
          <w:cantSplit/>
          <w:trHeight w:val="576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68FE708F" w14:textId="70066FBD" w:rsidR="00FE5A91" w:rsidRPr="00495100" w:rsidRDefault="00DC2585" w:rsidP="003E6BB3">
            <w:pPr>
              <w:pStyle w:val="DefaultText"/>
              <w:spacing w:before="40" w:after="40"/>
              <w:ind w:left="72"/>
              <w:rPr>
                <w:sz w:val="22"/>
                <w:szCs w:val="18"/>
              </w:rPr>
            </w:pPr>
            <w:r w:rsidRPr="00495100">
              <w:rPr>
                <w:sz w:val="22"/>
                <w:szCs w:val="18"/>
                <w:lang w:val="es"/>
              </w:rPr>
              <w:t xml:space="preserve">Instrucciones: Este formulario de remisión debe ser llenado por el participante de Summer Earn and Learn (SEAL) y el consejero de VR antes de la inscripción en el programa SEAL. El participante de SEAL llenará las páginas 1 -2. El consejero de VR llenará la página 3. Tenga en cuenta que es posible que se requiera documentación y formularios adicionales para participar en el programa SEAL. </w:t>
            </w:r>
            <w:r w:rsidR="00293C3C">
              <w:rPr>
                <w:sz w:val="2"/>
                <w:szCs w:val="2"/>
                <w:lang w:val="es"/>
              </w:rPr>
              <w:fldChar w:fldCharType="begin">
                <w:ffData>
                  <w:name w:val="Text22"/>
                  <w:enabled/>
                  <w:calcOnExit w:val="0"/>
                  <w:helpText w:type="text" w:val="antes de la inscripción en el programa SEAL. El participante de SEAL llenará las páginas 1 -2. "/>
                  <w:statusText w:type="text" w:val="Instrucciones: Este formulario de remisión debe ser llenado por el participante de Summer Earn and Learn (SEAL) y el consejero de VR "/>
                  <w:textInput>
                    <w:maxLength w:val="1"/>
                  </w:textInput>
                </w:ffData>
              </w:fldChar>
            </w:r>
            <w:bookmarkStart w:id="1" w:name="Text22"/>
            <w:r w:rsidR="00293C3C">
              <w:rPr>
                <w:sz w:val="2"/>
                <w:szCs w:val="2"/>
                <w:lang w:val="es"/>
              </w:rPr>
              <w:instrText xml:space="preserve"> FORMTEXT </w:instrText>
            </w:r>
            <w:r w:rsidR="00293C3C">
              <w:rPr>
                <w:sz w:val="2"/>
                <w:szCs w:val="2"/>
                <w:lang w:val="es"/>
              </w:rPr>
            </w:r>
            <w:r w:rsidR="00293C3C">
              <w:rPr>
                <w:sz w:val="2"/>
                <w:szCs w:val="2"/>
                <w:lang w:val="es"/>
              </w:rPr>
              <w:fldChar w:fldCharType="separate"/>
            </w:r>
            <w:r w:rsidR="00293C3C">
              <w:rPr>
                <w:noProof/>
                <w:sz w:val="2"/>
                <w:szCs w:val="2"/>
                <w:lang w:val="es"/>
              </w:rPr>
              <w:t> </w:t>
            </w:r>
            <w:r w:rsidR="00293C3C">
              <w:rPr>
                <w:sz w:val="2"/>
                <w:szCs w:val="2"/>
                <w:lang w:val="es"/>
              </w:rPr>
              <w:fldChar w:fldCharType="end"/>
            </w:r>
            <w:bookmarkEnd w:id="1"/>
            <w:r w:rsidRPr="00495100">
              <w:rPr>
                <w:sz w:val="22"/>
                <w:szCs w:val="18"/>
                <w:lang w:val="es"/>
              </w:rPr>
              <w:t xml:space="preserve"> </w:t>
            </w:r>
            <w:r w:rsidR="00293C3C">
              <w:rPr>
                <w:sz w:val="2"/>
                <w:szCs w:val="2"/>
                <w:lang w:val="es"/>
              </w:rPr>
              <w:fldChar w:fldCharType="begin">
                <w:ffData>
                  <w:name w:val="Text23"/>
                  <w:enabled/>
                  <w:calcOnExit w:val="0"/>
                  <w:helpText w:type="text" w:val="participar en el programa SEAL"/>
                  <w:statusText w:type="text" w:val="El consejero de VR llenará la página 3. Tenga en cuenta que es posible que se requiera documentación y formularios adicionales para "/>
                  <w:textInput>
                    <w:maxLength w:val="1"/>
                  </w:textInput>
                </w:ffData>
              </w:fldChar>
            </w:r>
            <w:bookmarkStart w:id="2" w:name="Text23"/>
            <w:r w:rsidR="00293C3C">
              <w:rPr>
                <w:sz w:val="2"/>
                <w:szCs w:val="2"/>
                <w:lang w:val="es"/>
              </w:rPr>
              <w:instrText xml:space="preserve"> FORMTEXT </w:instrText>
            </w:r>
            <w:r w:rsidR="00293C3C">
              <w:rPr>
                <w:sz w:val="2"/>
                <w:szCs w:val="2"/>
                <w:lang w:val="es"/>
              </w:rPr>
            </w:r>
            <w:r w:rsidR="00293C3C">
              <w:rPr>
                <w:sz w:val="2"/>
                <w:szCs w:val="2"/>
                <w:lang w:val="es"/>
              </w:rPr>
              <w:fldChar w:fldCharType="separate"/>
            </w:r>
            <w:r w:rsidR="00293C3C">
              <w:rPr>
                <w:noProof/>
                <w:sz w:val="2"/>
                <w:szCs w:val="2"/>
                <w:lang w:val="es"/>
              </w:rPr>
              <w:t> </w:t>
            </w:r>
            <w:r w:rsidR="00293C3C">
              <w:rPr>
                <w:sz w:val="2"/>
                <w:szCs w:val="2"/>
                <w:lang w:val="es"/>
              </w:rPr>
              <w:fldChar w:fldCharType="end"/>
            </w:r>
            <w:bookmarkEnd w:id="2"/>
          </w:p>
        </w:tc>
      </w:tr>
      <w:tr w:rsidR="006A0DD7" w:rsidRPr="00495100" w14:paraId="24FECE13" w14:textId="77777777" w:rsidTr="00AE3046">
        <w:trPr>
          <w:cantSplit/>
          <w:trHeight w:val="576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vAlign w:val="center"/>
          </w:tcPr>
          <w:p w14:paraId="21E7139D" w14:textId="77777777" w:rsidR="007A2AFF" w:rsidRDefault="00DC2585" w:rsidP="00AE3046">
            <w:pPr>
              <w:pStyle w:val="DefaultText"/>
              <w:spacing w:before="40" w:after="40"/>
              <w:ind w:left="72"/>
              <w:rPr>
                <w:noProof/>
                <w:sz w:val="22"/>
                <w:szCs w:val="18"/>
                <w:lang w:val="es"/>
              </w:rPr>
            </w:pPr>
            <w:r w:rsidRPr="00495100">
              <w:rPr>
                <w:sz w:val="22"/>
                <w:szCs w:val="18"/>
                <w:lang w:val="es"/>
              </w:rPr>
              <w:t xml:space="preserve">Nombre de la Junta de Desarrollo de </w:t>
            </w:r>
            <w:r w:rsidR="00A1433A">
              <w:rPr>
                <w:sz w:val="22"/>
                <w:szCs w:val="18"/>
                <w:lang w:val="es"/>
              </w:rPr>
              <w:t>la Fuerza Laboral</w:t>
            </w:r>
            <w:r w:rsidRPr="00495100">
              <w:rPr>
                <w:sz w:val="22"/>
                <w:szCs w:val="18"/>
                <w:lang w:val="es"/>
              </w:rPr>
              <w:t xml:space="preserve">: </w:t>
            </w:r>
            <w:r w:rsidR="00144F40">
              <w:rPr>
                <w:sz w:val="22"/>
                <w:szCs w:val="18"/>
                <w:lang w:val="es"/>
              </w:rPr>
              <w:fldChar w:fldCharType="begin">
                <w:ffData>
                  <w:name w:val="Text15"/>
                  <w:enabled/>
                  <w:calcOnExit w:val="0"/>
                  <w:statusText w:type="text" w:val="Nombre de la Junta de Desarrollo de la Fuerza Laboral:      "/>
                  <w:textInput/>
                </w:ffData>
              </w:fldChar>
            </w:r>
            <w:bookmarkStart w:id="3" w:name="Text15"/>
            <w:r w:rsidR="00144F40">
              <w:rPr>
                <w:sz w:val="22"/>
                <w:szCs w:val="18"/>
                <w:lang w:val="es"/>
              </w:rPr>
              <w:instrText xml:space="preserve"> FORMTEXT </w:instrText>
            </w:r>
            <w:r w:rsidR="00144F40">
              <w:rPr>
                <w:sz w:val="22"/>
                <w:szCs w:val="18"/>
                <w:lang w:val="es"/>
              </w:rPr>
            </w:r>
            <w:r w:rsidR="00144F40">
              <w:rPr>
                <w:sz w:val="22"/>
                <w:szCs w:val="18"/>
                <w:lang w:val="es"/>
              </w:rPr>
              <w:fldChar w:fldCharType="separate"/>
            </w:r>
            <w:r w:rsidR="007A2AFF">
              <w:rPr>
                <w:noProof/>
                <w:sz w:val="22"/>
                <w:szCs w:val="18"/>
                <w:lang w:val="es"/>
              </w:rPr>
              <w:t>WORKFORCE SOLUTIONS TEXOMA</w:t>
            </w:r>
          </w:p>
          <w:p w14:paraId="7E22E9A3" w14:textId="77777777" w:rsidR="00CD11B6" w:rsidRDefault="00CD11B6" w:rsidP="00AE3046">
            <w:pPr>
              <w:pStyle w:val="DefaultText"/>
              <w:spacing w:before="40" w:after="40"/>
              <w:ind w:left="72"/>
              <w:rPr>
                <w:noProof/>
                <w:sz w:val="22"/>
                <w:szCs w:val="18"/>
                <w:lang w:val="es"/>
              </w:rPr>
            </w:pPr>
          </w:p>
          <w:p w14:paraId="3D6B83FA" w14:textId="50704564" w:rsidR="007A2AFF" w:rsidRDefault="00CD11B6" w:rsidP="00AE3046">
            <w:pPr>
              <w:pStyle w:val="DefaultText"/>
              <w:spacing w:before="40" w:after="40"/>
              <w:ind w:left="72"/>
              <w:rPr>
                <w:noProof/>
                <w:sz w:val="22"/>
                <w:szCs w:val="18"/>
                <w:lang w:val="es"/>
              </w:rPr>
            </w:pPr>
            <w:r w:rsidRPr="00CD11B6">
              <w:rPr>
                <w:noProof/>
                <w:sz w:val="22"/>
                <w:szCs w:val="18"/>
                <w:lang w:val="es"/>
              </w:rPr>
              <w:t>DEVUELVA EL FORMULARIO A  TWC-VR, 2415 S. Austin, Ste 105, Denison, TX 75020</w:t>
            </w:r>
          </w:p>
          <w:p w14:paraId="395C4CE5" w14:textId="38E828A1" w:rsidR="006A0DD7" w:rsidRPr="00495100" w:rsidRDefault="00144F40" w:rsidP="00AE3046">
            <w:pPr>
              <w:pStyle w:val="DefaultText"/>
              <w:spacing w:before="40" w:after="40"/>
              <w:ind w:left="72"/>
              <w:rPr>
                <w:sz w:val="22"/>
                <w:szCs w:val="18"/>
              </w:rPr>
            </w:pPr>
            <w:r>
              <w:rPr>
                <w:sz w:val="22"/>
                <w:szCs w:val="18"/>
                <w:lang w:val="es"/>
              </w:rPr>
              <w:fldChar w:fldCharType="end"/>
            </w:r>
            <w:bookmarkEnd w:id="3"/>
          </w:p>
        </w:tc>
      </w:tr>
      <w:tr w:rsidR="00144CDF" w:rsidRPr="00495100" w14:paraId="2231FD32" w14:textId="77777777" w:rsidTr="0051178C">
        <w:trPr>
          <w:cantSplit/>
          <w:trHeight w:val="360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17F80DB1" w14:textId="03FACD47" w:rsidR="00144CDF" w:rsidRPr="00495100" w:rsidRDefault="00144CDF" w:rsidP="00144CDF">
            <w:pPr>
              <w:pStyle w:val="TableText"/>
              <w:spacing w:line="240" w:lineRule="auto"/>
              <w:jc w:val="center"/>
              <w:rPr>
                <w:rFonts w:cs="Arial"/>
                <w:color w:val="FFFFFF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Información del participante </w: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5"/>
                  <w:enabled/>
                  <w:calcOnExit w:val="0"/>
                  <w:statusText w:type="text" w:val="Información del participante  section"/>
                  <w:textInput>
                    <w:maxLength w:val="1"/>
                  </w:textInput>
                </w:ffData>
              </w:fldChar>
            </w:r>
            <w:bookmarkStart w:id="4" w:name="Text25"/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144F40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4"/>
          </w:p>
        </w:tc>
      </w:tr>
      <w:tr w:rsidR="00F63F2F" w:rsidRPr="00495100" w14:paraId="74FD94EB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06C36960" w14:textId="0EC9AB17" w:rsidR="00F63F2F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Nombre del participante: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21"/>
                  <w:enabled/>
                  <w:calcOnExit w:val="0"/>
                  <w:statusText w:type="text" w:val="Nombre del participante:     "/>
                  <w:textInput/>
                </w:ffData>
              </w:fldChar>
            </w:r>
            <w:bookmarkStart w:id="5" w:name="Text21"/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5"/>
          </w:p>
        </w:tc>
        <w:tc>
          <w:tcPr>
            <w:tcW w:w="2583" w:type="pct"/>
            <w:gridSpan w:val="3"/>
            <w:vAlign w:val="center"/>
          </w:tcPr>
          <w:p w14:paraId="72CB1BFC" w14:textId="5CE7B3D2" w:rsidR="00F63F2F" w:rsidRPr="00495100" w:rsidRDefault="006A2462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nacimiento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nacimiento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02AA50B6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536BBF05" w14:textId="464D356F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(principal)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(principal)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78C0BB7" w14:textId="40F3E74D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(secundario): 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(secundario):      "/>
                  <w:textInput/>
                </w:ffData>
              </w:fldChar>
            </w:r>
            <w:r w:rsidR="00144F40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144F40">
              <w:rPr>
                <w:rFonts w:cs="Arial"/>
                <w:sz w:val="22"/>
                <w:szCs w:val="22"/>
                <w:lang w:val="es"/>
              </w:rPr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144F40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2D5E5C4B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1D862F2B" w14:textId="77777777" w:rsidR="00445869" w:rsidRPr="00495100" w:rsidRDefault="00445869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correo electrónico: </w:t>
            </w:r>
          </w:p>
          <w:p w14:paraId="24291114" w14:textId="212E2AD2" w:rsidR="00BF3E27" w:rsidRPr="00495100" w:rsidRDefault="005256B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orreo electrónico: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E49DF3D" w14:textId="77777777" w:rsidR="00445869" w:rsidRPr="00495100" w:rsidRDefault="004E545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Dirección de casa:</w:t>
            </w:r>
          </w:p>
          <w:p w14:paraId="5680FC5D" w14:textId="0641734C" w:rsidR="00BF3E27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asa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66BA8" w:rsidRPr="00495100" w14:paraId="3BDFBFDD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78B2576B" w14:textId="77777777" w:rsidR="0026501D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Método de comunicación preferido: </w:t>
            </w:r>
          </w:p>
          <w:p w14:paraId="1BDC4507" w14:textId="44F59E4A" w:rsidR="00466BA8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1"/>
                  <w:enabled/>
                  <w:calcOnExit w:val="0"/>
                  <w:statusText w:type="text" w:val="Método de comunicación preferido:  Teléfono      "/>
                  <w:checkBox>
                    <w:sizeAuto/>
                    <w:default w:val="0"/>
                  </w:checkBox>
                </w:ffData>
              </w:fldChar>
            </w:r>
            <w:bookmarkStart w:id="6" w:name="Check11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6"/>
            <w:r w:rsidR="00466BA8" w:rsidRPr="00495100">
              <w:rPr>
                <w:rFonts w:cs="Arial"/>
                <w:sz w:val="22"/>
                <w:szCs w:val="22"/>
                <w:lang w:val="es"/>
              </w:rPr>
              <w:t xml:space="preserve"> Teléfon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2"/>
                  <w:enabled/>
                  <w:calcOnExit w:val="0"/>
                  <w:statusText w:type="text" w:val="Correo electrónico"/>
                  <w:checkBox>
                    <w:sizeAuto/>
                    <w:default w:val="0"/>
                  </w:checkBox>
                </w:ffData>
              </w:fldChar>
            </w:r>
            <w:bookmarkStart w:id="7" w:name="Check12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7"/>
            <w:r w:rsidR="00466BA8" w:rsidRPr="00495100">
              <w:rPr>
                <w:rFonts w:cs="Arial"/>
                <w:sz w:val="22"/>
                <w:szCs w:val="22"/>
                <w:lang w:val="es"/>
              </w:rPr>
              <w:t xml:space="preserve">  Correo electrónico</w:t>
            </w:r>
          </w:p>
        </w:tc>
        <w:tc>
          <w:tcPr>
            <w:tcW w:w="2583" w:type="pct"/>
            <w:gridSpan w:val="3"/>
            <w:vAlign w:val="center"/>
          </w:tcPr>
          <w:p w14:paraId="58226DEB" w14:textId="26CF58CA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ioma preferid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35"/>
                  <w:enabled/>
                  <w:calcOnExit w:val="0"/>
                  <w:statusText w:type="text" w:val="Idioma preferido:      "/>
                  <w:textInput/>
                </w:ffData>
              </w:fldChar>
            </w:r>
            <w:bookmarkStart w:id="8" w:name="Text35"/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8"/>
          </w:p>
        </w:tc>
      </w:tr>
      <w:tr w:rsidR="004E545E" w:rsidRPr="00495100" w14:paraId="63FEA2FF" w14:textId="77777777" w:rsidTr="009248F3">
        <w:trPr>
          <w:cantSplit/>
          <w:trHeight w:val="665"/>
          <w:jc w:val="center"/>
        </w:trPr>
        <w:tc>
          <w:tcPr>
            <w:tcW w:w="2417" w:type="pct"/>
            <w:gridSpan w:val="2"/>
            <w:vAlign w:val="center"/>
          </w:tcPr>
          <w:p w14:paraId="35271519" w14:textId="77777777" w:rsidR="00082E50" w:rsidRPr="00495100" w:rsidRDefault="00082E50" w:rsidP="00082E50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Nombre de la escuela:</w:t>
            </w:r>
          </w:p>
          <w:p w14:paraId="45E65564" w14:textId="4D90359B" w:rsidR="004E545E" w:rsidRPr="00495100" w:rsidRDefault="000435C3" w:rsidP="00082E50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la escuela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67D8D0EF" w14:textId="1C10453D" w:rsidR="00082E50" w:rsidRPr="00495100" w:rsidRDefault="00082E50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Fecha prevista de graduación:</w:t>
            </w:r>
          </w:p>
          <w:p w14:paraId="05FA0781" w14:textId="13FB8C80" w:rsidR="004E545E" w:rsidRPr="00495100" w:rsidRDefault="000435C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prevista de graduación: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CC78D8" w:rsidRPr="00495100" w14:paraId="0E49ABD4" w14:textId="77777777" w:rsidTr="00CC78D8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3C9A80BD" w14:textId="11897D43" w:rsidR="00CC78D8" w:rsidRPr="00495100" w:rsidRDefault="00BF3E27" w:rsidP="00CC78D8">
            <w:pPr>
              <w:pStyle w:val="TableText"/>
              <w:spacing w:line="240" w:lineRule="auto"/>
              <w:ind w:left="72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 w:themeColor="background1"/>
                <w:sz w:val="22"/>
                <w:szCs w:val="22"/>
                <w:lang w:val="es"/>
              </w:rPr>
              <w:t xml:space="preserve">Información de los padres o tutores legales </w: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begin">
                <w:ffData>
                  <w:name w:val="Text26"/>
                  <w:enabled/>
                  <w:calcOnExit w:val="0"/>
                  <w:statusText w:type="text" w:val="Información de los padres o tutores legales section"/>
                  <w:textInput>
                    <w:maxLength w:val="1"/>
                  </w:textInput>
                </w:ffData>
              </w:fldChar>
            </w:r>
            <w:bookmarkStart w:id="9" w:name="Text26"/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instrText xml:space="preserve"> FORMTEXT </w:instrTex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color w:val="FFFFFF" w:themeColor="background1"/>
                <w:sz w:val="2"/>
                <w:szCs w:val="2"/>
                <w:lang w:val="es"/>
              </w:rPr>
              <w:t> </w:t>
            </w:r>
            <w:r w:rsidR="000435C3">
              <w:rPr>
                <w:rFonts w:cs="Arial"/>
                <w:color w:val="FFFFFF" w:themeColor="background1"/>
                <w:sz w:val="2"/>
                <w:szCs w:val="2"/>
                <w:lang w:val="es"/>
              </w:rPr>
              <w:fldChar w:fldCharType="end"/>
            </w:r>
            <w:bookmarkEnd w:id="9"/>
          </w:p>
        </w:tc>
      </w:tr>
      <w:tr w:rsidR="00F63F2F" w:rsidRPr="00495100" w14:paraId="0986C405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33F1210C" w14:textId="7A2F7433" w:rsidR="00F63F2F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Nombre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448DA885" w14:textId="5BAEF586" w:rsidR="00F63F2F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Relación con el participante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lación con el participante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45869" w:rsidRPr="00495100" w14:paraId="47D9960F" w14:textId="77777777" w:rsidTr="00445869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40D65580" w14:textId="3DEBA9D1" w:rsidR="00445869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vAlign w:val="center"/>
          </w:tcPr>
          <w:p w14:paraId="799AEF41" w14:textId="144F71C6" w:rsidR="00445869" w:rsidRPr="00495100" w:rsidRDefault="00CC78D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Correo electrónic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466BA8" w:rsidRPr="00495100" w14:paraId="43390662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vAlign w:val="center"/>
          </w:tcPr>
          <w:p w14:paraId="1B69E7B4" w14:textId="6BCE9C83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Método de comunicación preferido:   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étodo de comunicación preferido:    Teléfono    "/>
                  <w:checkBox>
                    <w:sizeAuto/>
                    <w:default w:val="0"/>
                  </w:checkBox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Teléfono   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"/>
                  <w:checkBox>
                    <w:sizeAuto/>
                    <w:default w:val="0"/>
                  </w:checkBox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 Correo electrónico</w:t>
            </w:r>
          </w:p>
        </w:tc>
        <w:tc>
          <w:tcPr>
            <w:tcW w:w="2583" w:type="pct"/>
            <w:gridSpan w:val="3"/>
            <w:vAlign w:val="center"/>
          </w:tcPr>
          <w:p w14:paraId="271A9E56" w14:textId="72816506" w:rsidR="00466BA8" w:rsidRPr="00495100" w:rsidRDefault="00466BA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ioma preferido: 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dioma preferido:      "/>
                  <w:textInput/>
                </w:ffData>
              </w:fldChar>
            </w:r>
            <w:r w:rsidR="000435C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0435C3">
              <w:rPr>
                <w:rFonts w:cs="Arial"/>
                <w:sz w:val="22"/>
                <w:szCs w:val="22"/>
                <w:lang w:val="es"/>
              </w:rPr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0435C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603D578" w14:textId="77777777" w:rsidTr="00FE74EE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72FFAFB0" w14:textId="67B190F3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Historial laboral del participante </w: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7"/>
                  <w:enabled/>
                  <w:calcOnExit w:val="0"/>
                  <w:statusText w:type="text" w:val="Historial laboral del participante section"/>
                  <w:textInput>
                    <w:maxLength w:val="1"/>
                  </w:textInput>
                </w:ffData>
              </w:fldChar>
            </w:r>
            <w:bookmarkStart w:id="10" w:name="Text27"/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0435C3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0435C3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10"/>
          </w:p>
        </w:tc>
      </w:tr>
      <w:tr w:rsidR="00EF522C" w:rsidRPr="00495100" w14:paraId="1DEFF485" w14:textId="77777777" w:rsidTr="000C2E61">
        <w:trPr>
          <w:cantSplit/>
          <w:trHeight w:val="432"/>
          <w:jc w:val="center"/>
        </w:trPr>
        <w:tc>
          <w:tcPr>
            <w:tcW w:w="5000" w:type="pct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CDD3968" w14:textId="2FEF3A46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nstrucciones: Enumere todos los empleos anteriores, remunerados o no, o la experiencia como voluntario, empezando por el más reciente. Puede adjuntar hojas adicionales o un currículum.  </w:t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31"/>
                  <w:enabled/>
                  <w:calcOnExit w:val="0"/>
                  <w:helpText w:type="text" w:val="Puede adjuntar hojas adicionales o un currículum.      "/>
                  <w:statusText w:type="text" w:val="Instrucciones: Enumere todos los empleos anteriores, remunerados o no, o la experiencia como voluntario, empezando por el más reciente. "/>
                  <w:textInput>
                    <w:maxLength w:val="1"/>
                  </w:textInput>
                </w:ffData>
              </w:fldChar>
            </w:r>
            <w:bookmarkStart w:id="11" w:name="Text31"/>
            <w:r w:rsidR="00BC7CCF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C7CCF">
              <w:rPr>
                <w:rFonts w:cs="Arial"/>
                <w:sz w:val="2"/>
                <w:szCs w:val="2"/>
                <w:lang w:val="es"/>
              </w:rPr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C7CCF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C7CCF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1"/>
            <w:r w:rsidRPr="00495100">
              <w:rPr>
                <w:rFonts w:cs="Arial"/>
                <w:sz w:val="22"/>
                <w:szCs w:val="22"/>
                <w:lang w:val="es"/>
              </w:rPr>
              <w:t xml:space="preserve"> </w:t>
            </w:r>
          </w:p>
        </w:tc>
      </w:tr>
      <w:tr w:rsidR="00EF522C" w:rsidRPr="00495100" w14:paraId="793D8866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265EA4" w14:textId="55A94159" w:rsidR="00EF522C" w:rsidRPr="00495100" w:rsidRDefault="00AE304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1. Nombre de la organ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1. Nombre de la organ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76162D" w14:textId="0FF7A41A" w:rsidR="00EF522C" w:rsidRPr="00495100" w:rsidRDefault="009248F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la organ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la organ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677DB00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88D1418" w14:textId="0BCF0249" w:rsidR="00EF522C" w:rsidRPr="00495100" w:rsidRDefault="009248F3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ítulo del puesto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ítulo del puesto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ABB1740" w14:textId="383FB269" w:rsidR="00EF522C" w:rsidRPr="00495100" w:rsidRDefault="00EF3F92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5"/>
                  <w:enabled/>
                  <w:calcOnExit w:val="0"/>
                  <w:statusText w:type="text" w:val="Remunerado  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2"/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Remunerad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6"/>
                  <w:enabled/>
                  <w:calcOnExit w:val="0"/>
                  <w:statusText w:type="text" w:val="No remunerado"/>
                  <w:checkBox>
                    <w:sizeAuto/>
                    <w:default w:val="0"/>
                  </w:checkBox>
                </w:ffData>
              </w:fldChar>
            </w:r>
            <w:bookmarkStart w:id="13" w:name="Check16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3"/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No remunerado</w:t>
            </w:r>
          </w:p>
        </w:tc>
      </w:tr>
      <w:tr w:rsidR="00EF522C" w:rsidRPr="00495100" w14:paraId="799DA301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  <w:vAlign w:val="center"/>
          </w:tcPr>
          <w:p w14:paraId="0FCDC77D" w14:textId="03DCE8FA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inicio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inicio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  <w:vAlign w:val="center"/>
          </w:tcPr>
          <w:p w14:paraId="5D1E9742" w14:textId="4D8FB4C1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finalización: 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:      "/>
                  <w:textInput/>
                </w:ffData>
              </w:fldChar>
            </w:r>
            <w:r w:rsidR="00EF3F92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EF3F92">
              <w:rPr>
                <w:rFonts w:cs="Arial"/>
                <w:sz w:val="22"/>
                <w:szCs w:val="22"/>
                <w:lang w:val="es"/>
              </w:rPr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EF3F92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466517AC" w14:textId="77777777" w:rsidTr="00B115AA">
        <w:trPr>
          <w:cantSplit/>
          <w:trHeight w:val="782"/>
          <w:jc w:val="center"/>
        </w:trPr>
        <w:tc>
          <w:tcPr>
            <w:tcW w:w="2458" w:type="pct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5C07823D" w14:textId="5E491C5E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Responsabilidades del trabajo: </w:t>
            </w:r>
          </w:p>
          <w:p w14:paraId="367C767A" w14:textId="72BBF4C0" w:rsidR="00EF522C" w:rsidRPr="00495100" w:rsidRDefault="00EF3F92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sponsabilidades del trabajo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53C6781E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Motivo para irse:</w:t>
            </w:r>
          </w:p>
          <w:p w14:paraId="5FD9ECFA" w14:textId="1C7706F3" w:rsidR="00EF522C" w:rsidRPr="00495100" w:rsidRDefault="00EF3F92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53F702FC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2E0731" w14:textId="481934C3" w:rsidR="00EF522C" w:rsidRPr="00495100" w:rsidRDefault="00AE304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2. Nombre de la organ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2. Nombre de la organ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D68D49" w14:textId="0A653E9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la organ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la organ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64D89B41" w14:textId="77777777" w:rsidTr="000C2E61">
        <w:trPr>
          <w:cantSplit/>
          <w:trHeight w:val="432"/>
          <w:jc w:val="center"/>
        </w:trPr>
        <w:tc>
          <w:tcPr>
            <w:tcW w:w="2458" w:type="pct"/>
            <w:gridSpan w:val="3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EDBCBBB" w14:textId="1BEE2A1B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ítulo del puesto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ítulo del puesto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123C8BB" w14:textId="3AB55799" w:rsidR="00EF522C" w:rsidRPr="00495100" w:rsidRDefault="006F7DF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Remunerado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Remunerado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remunerad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180925" w:rsidRPr="00495100">
              <w:rPr>
                <w:rFonts w:cs="Arial"/>
                <w:sz w:val="22"/>
                <w:szCs w:val="22"/>
                <w:lang w:val="es"/>
              </w:rPr>
              <w:t xml:space="preserve"> No remunerado</w:t>
            </w:r>
          </w:p>
        </w:tc>
      </w:tr>
      <w:tr w:rsidR="00EF522C" w:rsidRPr="00495100" w14:paraId="245DA30E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  <w:vAlign w:val="center"/>
          </w:tcPr>
          <w:p w14:paraId="5E1447B1" w14:textId="594598EB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inicio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inicio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  <w:vAlign w:val="center"/>
          </w:tcPr>
          <w:p w14:paraId="4B0F4883" w14:textId="6648224E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Fecha de finalización: 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:      "/>
                  <w:textInput/>
                </w:ffData>
              </w:fldChar>
            </w:r>
            <w:r w:rsidR="006F7DF8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F7DF8">
              <w:rPr>
                <w:rFonts w:cs="Arial"/>
                <w:sz w:val="22"/>
                <w:szCs w:val="22"/>
                <w:lang w:val="es"/>
              </w:rPr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F7DF8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60B1AA78" w14:textId="77777777" w:rsidTr="00324498">
        <w:trPr>
          <w:cantSplit/>
          <w:trHeight w:val="1178"/>
          <w:jc w:val="center"/>
        </w:trPr>
        <w:tc>
          <w:tcPr>
            <w:tcW w:w="2458" w:type="pct"/>
            <w:gridSpan w:val="3"/>
            <w:shd w:val="clear" w:color="auto" w:fill="auto"/>
          </w:tcPr>
          <w:p w14:paraId="37705852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lastRenderedPageBreak/>
              <w:t xml:space="preserve">Responsabilidades del trabajo: </w:t>
            </w:r>
          </w:p>
          <w:p w14:paraId="519D4674" w14:textId="1C136EF0" w:rsidR="00EF522C" w:rsidRPr="00495100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sponsabilidades del trabajo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</w:tcPr>
          <w:p w14:paraId="4FFBD1C5" w14:textId="77777777" w:rsidR="00EF522C" w:rsidRPr="00495100" w:rsidRDefault="00EF522C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Motivo para irse:</w:t>
            </w:r>
          </w:p>
          <w:p w14:paraId="2384C909" w14:textId="77777777" w:rsidR="00EF522C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  <w:lang w:val="es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  <w:p w14:paraId="6BF40D0B" w14:textId="77777777" w:rsidR="009B13BE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</w:p>
          <w:p w14:paraId="19A4C1F6" w14:textId="38212E25" w:rsidR="009B13BE" w:rsidRPr="00495100" w:rsidRDefault="009B13BE" w:rsidP="00324498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</w:p>
        </w:tc>
      </w:tr>
      <w:tr w:rsidR="00EF522C" w:rsidRPr="00495100" w14:paraId="5EDA12D6" w14:textId="77777777" w:rsidTr="00FE74EE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/>
            <w:vAlign w:val="center"/>
          </w:tcPr>
          <w:p w14:paraId="6EA8DAAD" w14:textId="3527E64B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Preferencias de transporte y lugar de trabajo </w: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8"/>
                  <w:enabled/>
                  <w:calcOnExit w:val="0"/>
                  <w:statusText w:type="text" w:val="Preferencias de transporte y lugar de trabajo section"/>
                  <w:textInput>
                    <w:maxLength w:val="1"/>
                  </w:textInput>
                </w:ffData>
              </w:fldChar>
            </w:r>
            <w:bookmarkStart w:id="14" w:name="Text28"/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9B13BE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9B13BE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14"/>
          </w:p>
        </w:tc>
      </w:tr>
      <w:tr w:rsidR="00EF522C" w:rsidRPr="00495100" w14:paraId="2961D411" w14:textId="77777777" w:rsidTr="00BF3E27">
        <w:trPr>
          <w:cantSplit/>
          <w:trHeight w:val="935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0C319B4E" w14:textId="6E733925" w:rsidR="00BF3E27" w:rsidRPr="00495100" w:rsidRDefault="00DB377A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Cuántas horas está disponible para trabajar a la semana? 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7A85EB14" w14:textId="0D1FA020" w:rsidR="00EF522C" w:rsidRPr="00495100" w:rsidRDefault="001D2EA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8"/>
                  <w:enabled/>
                  <w:calcOnExit w:val="0"/>
                  <w:statusText w:type="text" w:val="¿Cuántas horas está disponible para trabajar a la semana? Menos de 10"/>
                  <w:checkBox>
                    <w:sizeAuto/>
                    <w:default w:val="0"/>
                  </w:checkBox>
                </w:ffData>
              </w:fldChar>
            </w:r>
            <w:bookmarkStart w:id="15" w:name="Check8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5"/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Menos de 10</w:t>
            </w:r>
          </w:p>
          <w:p w14:paraId="7F25AD4C" w14:textId="727906B1" w:rsidR="00EF522C" w:rsidRPr="00495100" w:rsidRDefault="001D2EA1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9"/>
                  <w:enabled/>
                  <w:calcOnExit w:val="0"/>
                  <w:statusText w:type="text" w:val="10-20"/>
                  <w:checkBox>
                    <w:sizeAuto/>
                    <w:default w:val="0"/>
                  </w:checkBox>
                </w:ffData>
              </w:fldChar>
            </w:r>
            <w:bookmarkStart w:id="16" w:name="Check9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6"/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10-20</w:t>
            </w:r>
          </w:p>
          <w:p w14:paraId="6D81D8AA" w14:textId="032F47CF" w:rsidR="00BF3E2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0"/>
                  <w:enabled/>
                  <w:calcOnExit w:val="0"/>
                  <w:statusText w:type="text" w:val="20-40  "/>
                  <w:checkBox>
                    <w:sizeAuto/>
                    <w:default w:val="0"/>
                  </w:checkBox>
                </w:ffData>
              </w:fldChar>
            </w:r>
            <w:r w:rsidRPr="00495100">
              <w:rPr>
                <w:rFonts w:cs="Arial"/>
                <w:sz w:val="22"/>
                <w:szCs w:val="22"/>
                <w:lang w:val="es"/>
              </w:rPr>
              <w:instrText xml:space="preserve"> </w:instrText>
            </w:r>
            <w:bookmarkStart w:id="17" w:name="Check10"/>
            <w:r w:rsidRPr="00495100">
              <w:rPr>
                <w:rFonts w:cs="Arial"/>
                <w:sz w:val="22"/>
                <w:szCs w:val="22"/>
                <w:lang w:val="es"/>
              </w:rPr>
              <w:instrText xml:space="preserve">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7"/>
            <w:r w:rsidRPr="00495100">
              <w:rPr>
                <w:rFonts w:cs="Arial"/>
                <w:sz w:val="22"/>
                <w:szCs w:val="22"/>
                <w:lang w:val="es"/>
              </w:rPr>
              <w:t xml:space="preserve"> 20-40 </w:t>
            </w:r>
          </w:p>
        </w:tc>
      </w:tr>
      <w:tr w:rsidR="0060126F" w:rsidRPr="00495100" w14:paraId="27553696" w14:textId="77777777" w:rsidTr="0060126F">
        <w:trPr>
          <w:cantSplit/>
          <w:trHeight w:val="800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F16A05F" w14:textId="4B395020" w:rsidR="0060126F" w:rsidRPr="00495100" w:rsidRDefault="0060126F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Hay alguna fecha durante el verano en la que no esté disponible?   </w:t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Hay alguna fecha durante el verano en la que no esté disponible?    Sí    "/>
                  <w:checkBox>
                    <w:sizeAuto/>
                    <w:default w:val="0"/>
                  </w:checkBox>
                </w:ffData>
              </w:fldChar>
            </w:r>
            <w:r w:rsidR="00A43CF7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A43CF7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A43CF7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  <w:p w14:paraId="1DB7982A" w14:textId="76C88099" w:rsidR="0060126F" w:rsidRPr="00495100" w:rsidRDefault="0060126F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Si la respuesta es afirmativa, enumere las fechas: </w:t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18"/>
                  <w:enabled/>
                  <w:calcOnExit w:val="0"/>
                  <w:statusText w:type="text" w:val="Si la respuesta es afirmativa, enumere las fechas:      "/>
                  <w:textInput/>
                </w:ffData>
              </w:fldChar>
            </w:r>
            <w:bookmarkStart w:id="18" w:name="Text18"/>
            <w:r w:rsidR="00766E5D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766E5D">
              <w:rPr>
                <w:rFonts w:cs="Arial"/>
                <w:sz w:val="22"/>
                <w:szCs w:val="22"/>
                <w:lang w:val="es"/>
              </w:rPr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766E5D"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8"/>
          </w:p>
        </w:tc>
      </w:tr>
      <w:tr w:rsidR="00EF522C" w:rsidRPr="00495100" w14:paraId="33832241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67CE9EBF" w14:textId="60AF92E0" w:rsidR="00BF3E27" w:rsidRPr="00495100" w:rsidRDefault="00A2271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Qué horario está disponible para trabajar?</w:t>
            </w:r>
          </w:p>
          <w:p w14:paraId="25DC8227" w14:textId="3EFC9B3D" w:rsidR="00D3700D" w:rsidRPr="00495100" w:rsidRDefault="00D3700D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(Marque todo lo que corresponda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52B38A9F" w14:textId="7375A467" w:rsidR="00A2271B" w:rsidRPr="00495100" w:rsidRDefault="00766E5D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Qué horario está disponible para trabajar?  (Marque todo lo que corresponda) Mañana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Mañana</w:t>
            </w:r>
          </w:p>
          <w:p w14:paraId="4CD9D299" w14:textId="645E935E" w:rsidR="00A2271B" w:rsidRPr="00495100" w:rsidRDefault="00651A30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arde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Tarde</w:t>
            </w:r>
          </w:p>
          <w:p w14:paraId="0151C7ED" w14:textId="45A03816" w:rsidR="00A2271B" w:rsidRPr="00495100" w:rsidRDefault="00651A30" w:rsidP="00A2271B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l anochecer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Al anochecer</w:t>
            </w:r>
          </w:p>
          <w:p w14:paraId="290EB003" w14:textId="0EA6FD8B" w:rsidR="00210F8A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ualquier horari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Cualquier horario </w:t>
            </w:r>
          </w:p>
        </w:tc>
      </w:tr>
      <w:tr w:rsidR="006D4878" w:rsidRPr="00495100" w14:paraId="4997E8C3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4DB5131A" w14:textId="0C6CB58A" w:rsidR="006D4878" w:rsidRPr="00495100" w:rsidRDefault="000071E1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Qué medio de transporte utilizará para ir al trabajo? (Marque todo lo que corresponda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3BDF15FD" w14:textId="7E9F5F45" w:rsidR="00B115AA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19"/>
                  <w:enabled/>
                  <w:calcOnExit w:val="0"/>
                  <w:statusText w:type="text" w:val="¿Qué medio de transporte utilizará para ir al trabajo? (Marque todo lo que corresponda) Transporte público  "/>
                  <w:checkBox>
                    <w:sizeAuto/>
                    <w:default w:val="0"/>
                  </w:checkBox>
                </w:ffData>
              </w:fldChar>
            </w:r>
            <w:bookmarkStart w:id="19" w:name="Check19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19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Transporte público</w:t>
            </w:r>
          </w:p>
          <w:p w14:paraId="785B62B9" w14:textId="76EBA135" w:rsidR="00B115AA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20"/>
                  <w:enabled/>
                  <w:calcOnExit w:val="0"/>
                  <w:statusText w:type="text" w:val="Manejar su propio vehículo"/>
                  <w:checkBox>
                    <w:sizeAuto/>
                    <w:default w:val="0"/>
                  </w:checkBox>
                </w:ffData>
              </w:fldChar>
            </w:r>
            <w:bookmarkStart w:id="20" w:name="Check20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0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Manejar su propio vehículo</w:t>
            </w:r>
          </w:p>
          <w:p w14:paraId="36AA980D" w14:textId="0B368C47" w:rsidR="006D4878" w:rsidRPr="00495100" w:rsidRDefault="00651A30" w:rsidP="00B115AA">
            <w:pPr>
              <w:pStyle w:val="TableText"/>
              <w:spacing w:before="40" w:after="40" w:line="240" w:lineRule="auto"/>
              <w:ind w:left="72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Check21"/>
                  <w:enabled/>
                  <w:calcOnExit w:val="0"/>
                  <w:statusText w:type="text" w:val="Los padres/tutores legales lo llevarán"/>
                  <w:checkBox>
                    <w:sizeAuto/>
                    <w:default w:val="0"/>
                  </w:checkBox>
                </w:ffData>
              </w:fldChar>
            </w:r>
            <w:bookmarkStart w:id="21" w:name="Check21"/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1"/>
            <w:r w:rsidR="00B115AA" w:rsidRPr="00495100">
              <w:rPr>
                <w:rFonts w:cs="Arial"/>
                <w:sz w:val="22"/>
                <w:szCs w:val="22"/>
                <w:lang w:val="es"/>
              </w:rPr>
              <w:t xml:space="preserve"> Los padres/tutores legales lo llevarán</w:t>
            </w:r>
          </w:p>
        </w:tc>
      </w:tr>
      <w:tr w:rsidR="00BF3E27" w:rsidRPr="00495100" w14:paraId="217E2993" w14:textId="77777777" w:rsidTr="00BF3E27">
        <w:trPr>
          <w:cantSplit/>
          <w:trHeight w:val="980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4D912A06" w14:textId="0B6848F3" w:rsidR="00BF3E27" w:rsidRPr="00495100" w:rsidRDefault="000700F9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En qué zona (ciudad/condado) prefiere trabajar?</w:t>
            </w:r>
          </w:p>
          <w:p w14:paraId="14C07C28" w14:textId="78D437BB" w:rsidR="00D3700D" w:rsidRPr="00495100" w:rsidRDefault="00D3700D" w:rsidP="008268A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(Enumere todas las zonas)</w:t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2B0A4055" w14:textId="0CDA8FF2" w:rsidR="00BF3E27" w:rsidRPr="00495100" w:rsidRDefault="00651A30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En qué zona (ciudad/condado) prefiere trabajar?  (Enumere todas las zonas)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  <w:p w14:paraId="3767BB03" w14:textId="580BE70E" w:rsidR="005915A4" w:rsidRPr="00495100" w:rsidRDefault="005915A4" w:rsidP="0026501D">
            <w:pPr>
              <w:pStyle w:val="TableText"/>
              <w:spacing w:before="40" w:after="40" w:line="240" w:lineRule="auto"/>
              <w:rPr>
                <w:rFonts w:cs="Arial"/>
                <w:bCs/>
                <w:sz w:val="22"/>
                <w:szCs w:val="22"/>
              </w:rPr>
            </w:pPr>
          </w:p>
        </w:tc>
      </w:tr>
      <w:tr w:rsidR="00EF522C" w:rsidRPr="00495100" w14:paraId="527ED14B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220FC82B" w14:textId="693DF8C4" w:rsidR="00EF522C" w:rsidRPr="00495100" w:rsidRDefault="00EF522C" w:rsidP="00BF3E27">
            <w:pPr>
              <w:pStyle w:val="TableText"/>
              <w:spacing w:line="240" w:lineRule="auto"/>
              <w:jc w:val="center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Preguntas a los participantes </w: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29"/>
                  <w:enabled/>
                  <w:calcOnExit w:val="0"/>
                  <w:statusText w:type="text" w:val="Preguntas a los participantes section"/>
                  <w:textInput>
                    <w:maxLength w:val="1"/>
                  </w:textInput>
                </w:ffData>
              </w:fldChar>
            </w:r>
            <w:bookmarkStart w:id="22" w:name="Text29"/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separate"/>
            </w:r>
            <w:r w:rsidR="00651A30">
              <w:rPr>
                <w:rFonts w:cs="Arial"/>
                <w:b/>
                <w:bCs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651A30">
              <w:rPr>
                <w:rFonts w:cs="Arial"/>
                <w:b/>
                <w:bCs/>
                <w:color w:val="FFFFFF"/>
                <w:sz w:val="2"/>
                <w:szCs w:val="2"/>
                <w:lang w:val="es"/>
              </w:rPr>
              <w:fldChar w:fldCharType="end"/>
            </w:r>
            <w:bookmarkEnd w:id="22"/>
          </w:p>
        </w:tc>
      </w:tr>
      <w:tr w:rsidR="00EF522C" w:rsidRPr="00495100" w14:paraId="2EAFF67F" w14:textId="77777777" w:rsidTr="00AC1DCC">
        <w:trPr>
          <w:cantSplit/>
          <w:trHeight w:val="1241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166E240E" w14:textId="77777777" w:rsidR="00EF522C" w:rsidRPr="00495100" w:rsidRDefault="00EF522C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or qué quiere participar en el Programa "Summer Earn and Learn"?</w:t>
            </w:r>
          </w:p>
          <w:p w14:paraId="7DCCA3AC" w14:textId="41E6072E" w:rsidR="00EF522C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or qué quiere participar en el Programa &quot;Summer Earn and Learn&quot;?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CB1EF6" w:rsidRPr="00495100" w14:paraId="495FEC48" w14:textId="77777777" w:rsidTr="00AC1DCC">
        <w:trPr>
          <w:cantSplit/>
          <w:trHeight w:val="1268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74A7FA5F" w14:textId="7082B9C5" w:rsidR="00CB1EF6" w:rsidRPr="00495100" w:rsidRDefault="00C56E38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En sus propias palabras, describa qué apoyo necesita para tener éxito en el trabajo:</w:t>
            </w:r>
          </w:p>
          <w:p w14:paraId="4038429A" w14:textId="29CB5063" w:rsidR="00C90691" w:rsidRPr="00495100" w:rsidRDefault="00651A30" w:rsidP="000C2E61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Text34"/>
                  <w:enabled/>
                  <w:calcOnExit w:val="0"/>
                  <w:statusText w:type="text" w:val="En sus propias palabras, describa qué apoyo necesita para tener éxito en el trabajo:"/>
                  <w:textInput/>
                </w:ffData>
              </w:fldChar>
            </w:r>
            <w:bookmarkStart w:id="23" w:name="Text34"/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bookmarkEnd w:id="23"/>
          </w:p>
        </w:tc>
      </w:tr>
      <w:tr w:rsidR="00E10357" w:rsidRPr="00495100" w14:paraId="6931420F" w14:textId="77777777" w:rsidTr="00AC1DCC">
        <w:trPr>
          <w:cantSplit/>
          <w:trHeight w:val="1151"/>
          <w:jc w:val="center"/>
        </w:trPr>
        <w:tc>
          <w:tcPr>
            <w:tcW w:w="2417" w:type="pct"/>
            <w:gridSpan w:val="2"/>
            <w:shd w:val="clear" w:color="auto" w:fill="auto"/>
          </w:tcPr>
          <w:p w14:paraId="4A240C5F" w14:textId="5419F77A" w:rsidR="00E10357" w:rsidRPr="00651A30" w:rsidRDefault="00E10357" w:rsidP="00815BBB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>¿Necesita alguna adaptación para los materiales impresos?</w:t>
            </w:r>
          </w:p>
          <w:p w14:paraId="00048A3C" w14:textId="349B8585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</w:t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Necesita alguna adaptación para los materiales impresos?   Sí      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Sí    </w:t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No </w:t>
            </w:r>
          </w:p>
          <w:p w14:paraId="229CC71C" w14:textId="30175497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</w:p>
        </w:tc>
        <w:tc>
          <w:tcPr>
            <w:tcW w:w="2583" w:type="pct"/>
            <w:gridSpan w:val="3"/>
            <w:shd w:val="clear" w:color="auto" w:fill="auto"/>
          </w:tcPr>
          <w:p w14:paraId="6EB3F8FC" w14:textId="21E6BBE6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>En caso afirmativo, seleccione una de las siguientes opciones:</w:t>
            </w:r>
          </w:p>
          <w:p w14:paraId="2BCFDCAE" w14:textId="7BBA649C" w:rsidR="00E10357" w:rsidRPr="00651A30" w:rsidRDefault="00651A30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Check28"/>
                  <w:enabled/>
                  <w:calcOnExit w:val="0"/>
                  <w:statusText w:type="text" w:val="En caso afirmativo, seleccione una de las siguientes opciones:   Letra grande  "/>
                  <w:checkBox>
                    <w:sizeAuto/>
                    <w:default w:val="0"/>
                  </w:checkBox>
                </w:ffData>
              </w:fldChar>
            </w:r>
            <w:bookmarkStart w:id="24" w:name="Check28"/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bookmarkEnd w:id="24"/>
            <w:r w:rsidR="00E10357"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Letra grande</w:t>
            </w:r>
          </w:p>
          <w:p w14:paraId="51858C6F" w14:textId="6D7262CC" w:rsidR="00E10357" w:rsidRPr="00651A30" w:rsidRDefault="00E10357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 w:rsidRPr="00651A30">
              <w:rPr>
                <w:sz w:val="22"/>
                <w:szCs w:val="22"/>
                <w:lang w:val="es"/>
              </w:rPr>
              <w:tab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Braille"/>
                  <w:checkBox>
                    <w:sizeAuto/>
                    <w:default w:val="0"/>
                  </w:checkBox>
                </w:ffData>
              </w:fldChar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 w:rsid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 xml:space="preserve"> Braille</w:t>
            </w:r>
          </w:p>
          <w:p w14:paraId="14F3D4A4" w14:textId="054E7C3A" w:rsidR="00E10357" w:rsidRPr="00651A30" w:rsidRDefault="00B27A0E" w:rsidP="00AC1DCC">
            <w:pPr>
              <w:rPr>
                <w:rStyle w:val="Emphasis"/>
                <w:i w:val="0"/>
                <w:iCs w:val="0"/>
                <w:sz w:val="22"/>
                <w:szCs w:val="22"/>
              </w:rPr>
            </w:pP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o: 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 w:rsidR="00C83F4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r w:rsidR="00E10357" w:rsidRPr="00651A30"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tab/>
              <w:t xml:space="preserve">Otro: </w: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begin">
                <w:ffData>
                  <w:name w:val="Text36"/>
                  <w:enabled/>
                  <w:calcOnExit w:val="0"/>
                  <w:statusText w:type="text" w:val="Describe"/>
                  <w:textInput/>
                </w:ffData>
              </w:fldChar>
            </w:r>
            <w:bookmarkStart w:id="25" w:name="Text36"/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separate"/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noProof/>
                <w:sz w:val="22"/>
                <w:szCs w:val="22"/>
                <w:lang w:val="es"/>
              </w:rPr>
              <w:t> </w:t>
            </w:r>
            <w:r>
              <w:rPr>
                <w:rStyle w:val="Emphasis"/>
                <w:i w:val="0"/>
                <w:iCs w:val="0"/>
                <w:sz w:val="22"/>
                <w:szCs w:val="22"/>
                <w:lang w:val="es"/>
              </w:rPr>
              <w:fldChar w:fldCharType="end"/>
            </w:r>
            <w:bookmarkEnd w:id="25"/>
          </w:p>
        </w:tc>
      </w:tr>
      <w:tr w:rsidR="00E10357" w:rsidRPr="00495100" w14:paraId="363475AD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6C118BEC" w14:textId="4AF0D49E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uede levantar al menos 45 libras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0FD69590" w14:textId="3C2A4DDD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uede levantar al menos 45 libras? Sí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478C8A20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551306F8" w14:textId="77777777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Se siente cómodo trabajando al aire libre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8D61264" w14:textId="2269617A" w:rsidR="00E10357" w:rsidRPr="00495100" w:rsidDel="0011143D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siente cómodo trabajando al aire libre? 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1DE66299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45ECCA85" w14:textId="14198FA9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Puede permanecer de pie al menos 4 horas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7999D752" w14:textId="57C374D7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uede permanecer de pie al menos 4 horas?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10357" w:rsidRPr="00495100" w14:paraId="4CB03554" w14:textId="77777777" w:rsidTr="00E10357">
        <w:trPr>
          <w:cantSplit/>
          <w:trHeight w:val="66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</w:tcPr>
          <w:p w14:paraId="440D626F" w14:textId="776C5050" w:rsidR="00E10357" w:rsidRPr="00495100" w:rsidRDefault="00E10357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¿Se siente cómodo trabajando con una computadora?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30ABDFA9" w14:textId="2E6D8C68" w:rsidR="00E10357" w:rsidRPr="00495100" w:rsidRDefault="00B27A0E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siente cómodo trabajando con una computadora? Sí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="00E10357"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0E0E98E3" w14:textId="77777777" w:rsidTr="00EE09F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000000" w:themeFill="text1"/>
            <w:vAlign w:val="center"/>
          </w:tcPr>
          <w:p w14:paraId="678FADE2" w14:textId="2E7F3662" w:rsidR="00EF522C" w:rsidRPr="00495100" w:rsidRDefault="00EF522C" w:rsidP="00EF522C">
            <w:pPr>
              <w:pStyle w:val="TableText"/>
              <w:spacing w:line="240" w:lineRule="auto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Solo consejero de VR </w: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30"/>
                  <w:enabled/>
                  <w:calcOnExit w:val="0"/>
                  <w:statusText w:type="text" w:val="Solo consejero de VR  section"/>
                  <w:textInput>
                    <w:maxLength w:val="1"/>
                  </w:textInput>
                </w:ffData>
              </w:fldChar>
            </w:r>
            <w:bookmarkStart w:id="26" w:name="Text30"/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9733C2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9733C2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bookmarkEnd w:id="26"/>
          </w:p>
        </w:tc>
      </w:tr>
      <w:tr w:rsidR="00EF522C" w:rsidRPr="00495100" w14:paraId="6F2F8447" w14:textId="77777777" w:rsidTr="006A2462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6E34806B" w14:textId="2915ADCF" w:rsidR="00E15D98" w:rsidRPr="00495100" w:rsidRDefault="00EF522C" w:rsidP="00E10357">
            <w:pPr>
              <w:pStyle w:val="TableText"/>
              <w:spacing w:before="40" w:after="40" w:line="240" w:lineRule="auto"/>
              <w:ind w:left="72"/>
              <w:rPr>
                <w:sz w:val="18"/>
                <w:szCs w:val="18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lastRenderedPageBreak/>
              <w:t xml:space="preserve">Instrucciones: Esta sección solo puede ser completada por el </w:t>
            </w:r>
            <w:proofErr w:type="gramStart"/>
            <w:r w:rsidRPr="00495100">
              <w:rPr>
                <w:rFonts w:cs="Arial"/>
                <w:sz w:val="22"/>
                <w:szCs w:val="22"/>
                <w:lang w:val="es"/>
              </w:rPr>
              <w:t>Consejero</w:t>
            </w:r>
            <w:proofErr w:type="gramEnd"/>
            <w:r w:rsidRPr="00495100">
              <w:rPr>
                <w:rFonts w:cs="Arial"/>
                <w:sz w:val="22"/>
                <w:szCs w:val="22"/>
                <w:lang w:val="es"/>
              </w:rPr>
              <w:t xml:space="preserve"> de Rehabilitación Vocacional (VR).</w:t>
            </w:r>
            <w:r w:rsidR="006603E3" w:rsidRPr="00495100">
              <w:rPr>
                <w:rFonts w:cs="Arial"/>
                <w:b/>
                <w:bCs/>
                <w:color w:val="FFFFFF"/>
                <w:sz w:val="22"/>
                <w:szCs w:val="22"/>
                <w:lang w:val="es"/>
              </w:rPr>
              <w:t xml:space="preserve"> </w: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strucciones: Esta sección solo puede ser completada por el Consejero de Rehabilitación Vocacional (VR).  "/>
                  <w:textInput>
                    <w:maxLength w:val="1"/>
                  </w:textInput>
                </w:ffData>
              </w:fldChar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6603E3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</w:p>
        </w:tc>
      </w:tr>
      <w:tr w:rsidR="00210F8A" w:rsidRPr="00495100" w14:paraId="314209A5" w14:textId="77777777" w:rsidTr="00AC1DCC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278E7065" w14:textId="55A030C6" w:rsidR="00210F8A" w:rsidRPr="00495100" w:rsidRDefault="00210F8A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ID del caso de VR del participante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D del caso de VR del participante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05C9FED6" w14:textId="5774D4F6" w:rsidR="00210F8A" w:rsidRPr="00495100" w:rsidRDefault="00210F8A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 ¿El participante está actualmente matriculado en la escuela?   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¿El participante está actualmente matriculado en la escuela? Sí    "/>
                  <w:checkBox>
                    <w:sizeAuto/>
                    <w:default w:val="0"/>
                  </w:checkBox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73BAE2D2" w14:textId="77777777" w:rsidTr="004E545E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7FCD9D35" w14:textId="6A5D0B9C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Nombre del consejero de VR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consejero de VR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618CDB03" w14:textId="591E297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del consejero de VR: 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del consejero de VR:      "/>
                  <w:textInput/>
                </w:ffData>
              </w:fldChar>
            </w:r>
            <w:r w:rsidR="006603E3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6603E3">
              <w:rPr>
                <w:rFonts w:cs="Arial"/>
                <w:sz w:val="22"/>
                <w:szCs w:val="22"/>
                <w:lang w:val="es"/>
              </w:rPr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6603E3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1EC0AFA0" w14:textId="77777777" w:rsidTr="004E545E">
        <w:trPr>
          <w:cantSplit/>
          <w:trHeight w:val="432"/>
          <w:jc w:val="center"/>
        </w:trPr>
        <w:tc>
          <w:tcPr>
            <w:tcW w:w="2417" w:type="pct"/>
            <w:gridSpan w:val="2"/>
            <w:shd w:val="clear" w:color="auto" w:fill="auto"/>
            <w:vAlign w:val="center"/>
          </w:tcPr>
          <w:p w14:paraId="2836492E" w14:textId="77777777" w:rsidR="00EF522C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Dirección de correo electrónico del consejero de VR: </w:t>
            </w:r>
          </w:p>
          <w:p w14:paraId="4F000937" w14:textId="45979DD7" w:rsidR="00EF522C" w:rsidRPr="00495100" w:rsidRDefault="008A32D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correo electrónico del consejero de VR:         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  <w:tc>
          <w:tcPr>
            <w:tcW w:w="2583" w:type="pct"/>
            <w:gridSpan w:val="3"/>
            <w:shd w:val="clear" w:color="auto" w:fill="auto"/>
            <w:vAlign w:val="center"/>
          </w:tcPr>
          <w:p w14:paraId="43BC02B5" w14:textId="4ED80DF6" w:rsidR="00EF522C" w:rsidRPr="00495100" w:rsidRDefault="00DF1638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Teléfono principal de la oficina del consejero de VR: </w:t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principal de la oficina del consejero de VR:      "/>
                  <w:textInput/>
                </w:ffData>
              </w:fldChar>
            </w:r>
            <w:r w:rsidR="008A32DB"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 w:rsidR="008A32DB">
              <w:rPr>
                <w:rFonts w:cs="Arial"/>
                <w:sz w:val="22"/>
                <w:szCs w:val="22"/>
                <w:lang w:val="es"/>
              </w:rPr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 w:rsidR="008A32DB"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0F0A2648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577DC562" w14:textId="6F642CE8" w:rsidR="006007BF" w:rsidRPr="00495100" w:rsidRDefault="00EF522C" w:rsidP="00A15D0E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Se le asignará al participante de VR un formador de experiencia laboral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Se le asignará al participante de VR un formador de experiencia laboral?  Sí 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521F2B" w:rsidRPr="00495100" w14:paraId="6F3AB6BC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2D1DE72F" w14:textId="2EC25480" w:rsidR="00521F2B" w:rsidRPr="00495100" w:rsidRDefault="00521F2B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En caso afirmativo, ¿se eliminará gradualmente al formador de experiencia laboral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n caso afirmativo, ¿se eliminará gradualmente al formador de experiencia laboral?  Sí 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034D45" w:rsidRPr="00495100" w14:paraId="30F6A2B2" w14:textId="77777777" w:rsidTr="00EF522C">
        <w:trPr>
          <w:cantSplit/>
          <w:trHeight w:val="432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4ADA3A2D" w14:textId="2751A605" w:rsidR="00034D45" w:rsidRPr="00495100" w:rsidRDefault="00034D45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 xml:space="preserve">¿Participará el participante de VR en la Formación para la Preparación al Trabajo?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Participará el participante de VR en la Formación para la Preparación al Trabajo? Sí   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Sí    </w:t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2733BF">
              <w:rPr>
                <w:rFonts w:cs="Arial"/>
                <w:sz w:val="22"/>
                <w:szCs w:val="22"/>
                <w:lang w:val="es"/>
              </w:rPr>
              <w:instrText xml:space="preserve"> FORMCHECKBOX </w:instrText>
            </w:r>
            <w:r w:rsidR="00C83F40">
              <w:rPr>
                <w:rFonts w:cs="Arial"/>
                <w:sz w:val="22"/>
                <w:szCs w:val="22"/>
                <w:lang w:val="es"/>
              </w:rPr>
            </w:r>
            <w:r w:rsidR="00C83F40"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 w:rsidR="002733BF">
              <w:rPr>
                <w:rFonts w:cs="Arial"/>
                <w:sz w:val="22"/>
                <w:szCs w:val="22"/>
                <w:lang w:val="es"/>
              </w:rPr>
              <w:fldChar w:fldCharType="end"/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No</w:t>
            </w:r>
          </w:p>
        </w:tc>
      </w:tr>
      <w:tr w:rsidR="00EF522C" w:rsidRPr="00495100" w14:paraId="44AB6EC9" w14:textId="77777777" w:rsidTr="00AE7BFB">
        <w:trPr>
          <w:cantSplit/>
          <w:trHeight w:val="1440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05E8E952" w14:textId="0282171E" w:rsidR="00A15D0E" w:rsidRPr="00495100" w:rsidRDefault="00EF522C" w:rsidP="00A15D0E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sz w:val="22"/>
                <w:szCs w:val="22"/>
                <w:lang w:val="es"/>
              </w:rPr>
              <w:t>Describa cualquier información adicional relevante con respecto al participante (por ejemplo, discapacidad, necesidades de apoyo, adaptaciones, alergias, etc.):</w:t>
            </w:r>
          </w:p>
          <w:p w14:paraId="2C3692D3" w14:textId="2DB91A8B" w:rsidR="00EF522C" w:rsidRPr="00495100" w:rsidRDefault="009C60EB" w:rsidP="00A87CF2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helpText w:type="text" w:val="adaptaciones, alergias, etc.):"/>
                  <w:statusText w:type="text" w:val="Describa cualquier información adicional relevante con respecto al participante (por ejemplo, discapacidad, necesidades de apoyo, 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  <w:tr w:rsidR="00EF522C" w:rsidRPr="00495100" w14:paraId="465642E7" w14:textId="77777777" w:rsidTr="009248F3">
        <w:trPr>
          <w:cantSplit/>
          <w:trHeight w:val="432"/>
          <w:jc w:val="center"/>
        </w:trPr>
        <w:tc>
          <w:tcPr>
            <w:tcW w:w="2458" w:type="pct"/>
            <w:gridSpan w:val="3"/>
            <w:shd w:val="clear" w:color="auto" w:fill="auto"/>
          </w:tcPr>
          <w:p w14:paraId="34C80D9E" w14:textId="77777777" w:rsidR="00AE3046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 w:rsidRPr="00495100">
              <w:rPr>
                <w:sz w:val="22"/>
                <w:szCs w:val="22"/>
                <w:lang w:val="es"/>
              </w:rPr>
              <w:t>Firma del consejero de VR:</w:t>
            </w:r>
          </w:p>
          <w:p w14:paraId="1C9B0EF2" w14:textId="5A370D4C" w:rsidR="00210F8A" w:rsidRPr="00495100" w:rsidRDefault="00A57CB6" w:rsidP="000129B6">
            <w:pPr>
              <w:pStyle w:val="TableText"/>
              <w:spacing w:before="40" w:after="40" w:line="240" w:lineRule="auto"/>
              <w:ind w:left="72"/>
              <w:rPr>
                <w:rFonts w:cs="Arial"/>
                <w:bCs/>
                <w:sz w:val="22"/>
                <w:szCs w:val="22"/>
              </w:rPr>
            </w:pPr>
            <w:r w:rsidRPr="00495100">
              <w:rPr>
                <w:rFonts w:cs="Arial"/>
                <w:b/>
                <w:bCs/>
                <w:sz w:val="36"/>
                <w:szCs w:val="36"/>
                <w:lang w:val="es"/>
              </w:rPr>
              <w:t>X</w:t>
            </w:r>
            <w:r w:rsidRPr="00495100">
              <w:rPr>
                <w:rFonts w:cs="Arial"/>
                <w:sz w:val="22"/>
                <w:szCs w:val="22"/>
                <w:lang w:val="es"/>
              </w:rPr>
              <w:t xml:space="preserve"> </w: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irma del consejero de VR:"/>
                  <w:textInput/>
                </w:ffData>
              </w:fldChar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C60EB" w:rsidRPr="00AF3F11">
              <w:rPr>
                <w:rFonts w:cs="Arial"/>
                <w:sz w:val="2"/>
                <w:szCs w:val="2"/>
                <w:lang w:val="es"/>
              </w:rPr>
              <w:fldChar w:fldCharType="end"/>
            </w:r>
          </w:p>
        </w:tc>
        <w:tc>
          <w:tcPr>
            <w:tcW w:w="2542" w:type="pct"/>
            <w:gridSpan w:val="2"/>
            <w:shd w:val="clear" w:color="auto" w:fill="auto"/>
          </w:tcPr>
          <w:p w14:paraId="441F268A" w14:textId="77777777" w:rsidR="00AE3046" w:rsidRPr="00495100" w:rsidRDefault="00EF522C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 w:rsidRPr="00495100">
              <w:rPr>
                <w:sz w:val="22"/>
                <w:szCs w:val="22"/>
                <w:lang w:val="es"/>
              </w:rPr>
              <w:t>Fecha:</w:t>
            </w:r>
          </w:p>
          <w:p w14:paraId="3BC9C34D" w14:textId="69411B32" w:rsidR="009248F3" w:rsidRPr="00495100" w:rsidRDefault="00AF3F11" w:rsidP="000129B6">
            <w:pPr>
              <w:pStyle w:val="TableText"/>
              <w:spacing w:before="40" w:after="40" w:line="240" w:lineRule="auto"/>
              <w:ind w:left="72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"/>
                  <w:textInput/>
                </w:ffData>
              </w:fldChar>
            </w:r>
            <w:r>
              <w:rPr>
                <w:rFonts w:cs="Arial"/>
                <w:sz w:val="22"/>
                <w:szCs w:val="22"/>
                <w:lang w:val="es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s"/>
              </w:rPr>
            </w:r>
            <w:r>
              <w:rPr>
                <w:rFonts w:cs="Arial"/>
                <w:sz w:val="22"/>
                <w:szCs w:val="22"/>
                <w:lang w:val="es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es"/>
              </w:rPr>
              <w:t> </w:t>
            </w:r>
            <w:r>
              <w:rPr>
                <w:rFonts w:cs="Arial"/>
                <w:sz w:val="22"/>
                <w:szCs w:val="22"/>
                <w:lang w:val="es"/>
              </w:rPr>
              <w:fldChar w:fldCharType="end"/>
            </w:r>
          </w:p>
        </w:tc>
      </w:tr>
    </w:tbl>
    <w:p w14:paraId="30CF9028" w14:textId="77777777" w:rsidR="00644915" w:rsidRPr="009B69F6" w:rsidRDefault="00644915">
      <w:pPr>
        <w:rPr>
          <w:rFonts w:cs="Arial"/>
          <w:sz w:val="2"/>
          <w:szCs w:val="2"/>
        </w:rPr>
      </w:pPr>
    </w:p>
    <w:sectPr w:rsidR="00644915" w:rsidRPr="009B69F6" w:rsidSect="009B69F6">
      <w:footerReference w:type="default" r:id="rId10"/>
      <w:footerReference w:type="first" r:id="rId11"/>
      <w:pgSz w:w="12240" w:h="15840" w:code="1"/>
      <w:pgMar w:top="720" w:right="720" w:bottom="720" w:left="720" w:header="432" w:footer="432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460BA" w14:textId="77777777" w:rsidR="00C83F40" w:rsidRPr="00CF3F91" w:rsidRDefault="00C83F40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separator/>
      </w:r>
    </w:p>
  </w:endnote>
  <w:endnote w:type="continuationSeparator" w:id="0">
    <w:p w14:paraId="20CCECE8" w14:textId="77777777" w:rsidR="00C83F40" w:rsidRPr="00CF3F91" w:rsidRDefault="00C83F40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84312" w14:textId="2337CE81" w:rsidR="002837A4" w:rsidRPr="00CF3F91" w:rsidRDefault="00E15D98" w:rsidP="00FE74EE">
    <w:pPr>
      <w:pStyle w:val="TableText"/>
      <w:tabs>
        <w:tab w:val="right" w:pos="10800"/>
      </w:tabs>
      <w:spacing w:line="240" w:lineRule="auto"/>
      <w:ind w:left="14"/>
      <w:rPr>
        <w:sz w:val="19"/>
        <w:szCs w:val="19"/>
      </w:rPr>
    </w:pPr>
    <w:r>
      <w:rPr>
        <w:sz w:val="19"/>
        <w:szCs w:val="19"/>
        <w:lang w:val="es"/>
      </w:rPr>
      <w:t xml:space="preserve">SEAL – 2: Formulario de remisión (12/22) </w:t>
    </w:r>
    <w:r>
      <w:rPr>
        <w:sz w:val="19"/>
        <w:szCs w:val="19"/>
        <w:lang w:val="es"/>
      </w:rPr>
      <w:tab/>
      <w:t xml:space="preserve">Página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PAGE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  <w:r>
      <w:rPr>
        <w:sz w:val="19"/>
        <w:szCs w:val="19"/>
        <w:lang w:val="es"/>
      </w:rPr>
      <w:t xml:space="preserve"> de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NUMPAGES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5EE4E" w14:textId="77777777" w:rsidR="002837A4" w:rsidRPr="00CF3F91" w:rsidRDefault="002837A4" w:rsidP="009B69F6">
    <w:pPr>
      <w:pStyle w:val="TableText"/>
      <w:tabs>
        <w:tab w:val="right" w:pos="10512"/>
      </w:tabs>
      <w:spacing w:line="240" w:lineRule="auto"/>
      <w:ind w:left="14"/>
      <w:rPr>
        <w:sz w:val="23"/>
        <w:szCs w:val="23"/>
      </w:rPr>
    </w:pPr>
    <w:r>
      <w:rPr>
        <w:lang w:val="es"/>
      </w:rPr>
      <w:t>DARS3407 (11/17)         Informe de progreso de la formación</w:t>
    </w:r>
    <w:r>
      <w:rPr>
        <w:sz w:val="19"/>
        <w:szCs w:val="19"/>
        <w:lang w:val="es"/>
      </w:rPr>
      <w:tab/>
      <w:t xml:space="preserve">Página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PAGE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  <w:r>
      <w:rPr>
        <w:sz w:val="19"/>
        <w:szCs w:val="19"/>
        <w:lang w:val="es"/>
      </w:rPr>
      <w:t xml:space="preserve"> de </w:t>
    </w:r>
    <w:r>
      <w:rPr>
        <w:rStyle w:val="PageNumber"/>
        <w:rFonts w:cs="Arial"/>
        <w:sz w:val="19"/>
        <w:szCs w:val="19"/>
        <w:lang w:val="es"/>
      </w:rPr>
      <w:fldChar w:fldCharType="begin"/>
    </w:r>
    <w:r>
      <w:rPr>
        <w:rStyle w:val="PageNumber"/>
        <w:rFonts w:cs="Arial"/>
        <w:sz w:val="19"/>
        <w:szCs w:val="19"/>
        <w:lang w:val="es"/>
      </w:rPr>
      <w:instrText xml:space="preserve"> NUMPAGES </w:instrText>
    </w:r>
    <w:r>
      <w:rPr>
        <w:rStyle w:val="PageNumber"/>
        <w:rFonts w:cs="Arial"/>
        <w:sz w:val="19"/>
        <w:szCs w:val="19"/>
        <w:lang w:val="es"/>
      </w:rPr>
      <w:fldChar w:fldCharType="separate"/>
    </w:r>
    <w:r>
      <w:rPr>
        <w:rStyle w:val="PageNumber"/>
        <w:rFonts w:cs="Arial"/>
        <w:noProof/>
        <w:sz w:val="19"/>
        <w:szCs w:val="19"/>
        <w:lang w:val="es"/>
      </w:rPr>
      <w:t>1</w:t>
    </w:r>
    <w:r>
      <w:rPr>
        <w:rStyle w:val="PageNumber"/>
        <w:rFonts w:cs="Arial"/>
        <w:sz w:val="19"/>
        <w:szCs w:val="19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2DBCF" w14:textId="77777777" w:rsidR="00C83F40" w:rsidRPr="00CF3F91" w:rsidRDefault="00C83F40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separator/>
      </w:r>
    </w:p>
  </w:footnote>
  <w:footnote w:type="continuationSeparator" w:id="0">
    <w:p w14:paraId="66FDA699" w14:textId="77777777" w:rsidR="00C83F40" w:rsidRPr="00CF3F91" w:rsidRDefault="00C83F40">
      <w:pPr>
        <w:pStyle w:val="DefaultText"/>
        <w:rPr>
          <w:sz w:val="23"/>
          <w:szCs w:val="23"/>
        </w:rPr>
      </w:pPr>
      <w:r>
        <w:rPr>
          <w:sz w:val="23"/>
          <w:szCs w:val="23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23E9"/>
    <w:multiLevelType w:val="hybridMultilevel"/>
    <w:tmpl w:val="1DEA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20DFB"/>
    <w:multiLevelType w:val="hybridMultilevel"/>
    <w:tmpl w:val="60F0356A"/>
    <w:lvl w:ilvl="0" w:tplc="260CE59E">
      <w:numFmt w:val="bullet"/>
      <w:lvlText w:val=""/>
      <w:lvlJc w:val="left"/>
      <w:pPr>
        <w:ind w:left="389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2" w15:restartNumberingAfterBreak="0">
    <w:nsid w:val="42A91F98"/>
    <w:multiLevelType w:val="hybridMultilevel"/>
    <w:tmpl w:val="9F7AACBC"/>
    <w:lvl w:ilvl="0" w:tplc="608A28E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6DEE20D5"/>
    <w:multiLevelType w:val="hybridMultilevel"/>
    <w:tmpl w:val="8662FC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DGyMDA2NrU0MTdV0lEKTi0uzszPAykwqgUAZe+uKCwAAAA="/>
  </w:docVars>
  <w:rsids>
    <w:rsidRoot w:val="002B1654"/>
    <w:rsid w:val="000071E1"/>
    <w:rsid w:val="000129B6"/>
    <w:rsid w:val="00017856"/>
    <w:rsid w:val="000239DC"/>
    <w:rsid w:val="0002512A"/>
    <w:rsid w:val="00034D45"/>
    <w:rsid w:val="000416C7"/>
    <w:rsid w:val="000435C3"/>
    <w:rsid w:val="00046CD4"/>
    <w:rsid w:val="00051359"/>
    <w:rsid w:val="00053F23"/>
    <w:rsid w:val="000700F9"/>
    <w:rsid w:val="00074BDC"/>
    <w:rsid w:val="00077B1F"/>
    <w:rsid w:val="00082E50"/>
    <w:rsid w:val="00094789"/>
    <w:rsid w:val="00096C63"/>
    <w:rsid w:val="000A1265"/>
    <w:rsid w:val="000A4026"/>
    <w:rsid w:val="000A54CC"/>
    <w:rsid w:val="000B33EF"/>
    <w:rsid w:val="000B46EE"/>
    <w:rsid w:val="000B52BA"/>
    <w:rsid w:val="000C2E61"/>
    <w:rsid w:val="000D67BA"/>
    <w:rsid w:val="000D6F39"/>
    <w:rsid w:val="000E7FD1"/>
    <w:rsid w:val="000F08BD"/>
    <w:rsid w:val="000F31D9"/>
    <w:rsid w:val="00103FF2"/>
    <w:rsid w:val="00110D21"/>
    <w:rsid w:val="0011143D"/>
    <w:rsid w:val="00115436"/>
    <w:rsid w:val="00121AF5"/>
    <w:rsid w:val="00133815"/>
    <w:rsid w:val="00144CDF"/>
    <w:rsid w:val="00144F40"/>
    <w:rsid w:val="00150F3F"/>
    <w:rsid w:val="00175C02"/>
    <w:rsid w:val="00180925"/>
    <w:rsid w:val="00185948"/>
    <w:rsid w:val="00191B77"/>
    <w:rsid w:val="00194919"/>
    <w:rsid w:val="0019735C"/>
    <w:rsid w:val="001A7894"/>
    <w:rsid w:val="001D125B"/>
    <w:rsid w:val="001D2EA1"/>
    <w:rsid w:val="001F7564"/>
    <w:rsid w:val="002004DA"/>
    <w:rsid w:val="00210F8A"/>
    <w:rsid w:val="002125E0"/>
    <w:rsid w:val="0021488F"/>
    <w:rsid w:val="002417AF"/>
    <w:rsid w:val="00241B3C"/>
    <w:rsid w:val="002445A0"/>
    <w:rsid w:val="002506BF"/>
    <w:rsid w:val="0025107C"/>
    <w:rsid w:val="0026501D"/>
    <w:rsid w:val="002733BF"/>
    <w:rsid w:val="00281C41"/>
    <w:rsid w:val="002837A4"/>
    <w:rsid w:val="00286E32"/>
    <w:rsid w:val="00293C3C"/>
    <w:rsid w:val="002B1654"/>
    <w:rsid w:val="002B5086"/>
    <w:rsid w:val="002E65B9"/>
    <w:rsid w:val="00311E7C"/>
    <w:rsid w:val="003147CC"/>
    <w:rsid w:val="00324498"/>
    <w:rsid w:val="00324BE2"/>
    <w:rsid w:val="00326EFD"/>
    <w:rsid w:val="00354E74"/>
    <w:rsid w:val="0037388A"/>
    <w:rsid w:val="00375CEA"/>
    <w:rsid w:val="0038051F"/>
    <w:rsid w:val="00382828"/>
    <w:rsid w:val="003D5594"/>
    <w:rsid w:val="003E6BB3"/>
    <w:rsid w:val="00400431"/>
    <w:rsid w:val="004230B3"/>
    <w:rsid w:val="00427DB4"/>
    <w:rsid w:val="00445869"/>
    <w:rsid w:val="00460C0E"/>
    <w:rsid w:val="004652D9"/>
    <w:rsid w:val="00465E33"/>
    <w:rsid w:val="00466BA8"/>
    <w:rsid w:val="004739AD"/>
    <w:rsid w:val="00493370"/>
    <w:rsid w:val="00495100"/>
    <w:rsid w:val="00496666"/>
    <w:rsid w:val="004D52A6"/>
    <w:rsid w:val="004D5462"/>
    <w:rsid w:val="004E545E"/>
    <w:rsid w:val="004F194F"/>
    <w:rsid w:val="004F32AA"/>
    <w:rsid w:val="0050166E"/>
    <w:rsid w:val="0051178C"/>
    <w:rsid w:val="00513873"/>
    <w:rsid w:val="00521F2B"/>
    <w:rsid w:val="005256B1"/>
    <w:rsid w:val="00526489"/>
    <w:rsid w:val="00534341"/>
    <w:rsid w:val="005412C1"/>
    <w:rsid w:val="005448E8"/>
    <w:rsid w:val="0056308F"/>
    <w:rsid w:val="00571CDB"/>
    <w:rsid w:val="00585DE5"/>
    <w:rsid w:val="00586557"/>
    <w:rsid w:val="005915A4"/>
    <w:rsid w:val="005A21F6"/>
    <w:rsid w:val="005B2A52"/>
    <w:rsid w:val="005D786B"/>
    <w:rsid w:val="005E4861"/>
    <w:rsid w:val="005E6435"/>
    <w:rsid w:val="005F6CDE"/>
    <w:rsid w:val="006007BF"/>
    <w:rsid w:val="0060126F"/>
    <w:rsid w:val="0062038D"/>
    <w:rsid w:val="006405D4"/>
    <w:rsid w:val="00644915"/>
    <w:rsid w:val="006466A1"/>
    <w:rsid w:val="00651A30"/>
    <w:rsid w:val="0065501B"/>
    <w:rsid w:val="006603E3"/>
    <w:rsid w:val="00666F3C"/>
    <w:rsid w:val="00672181"/>
    <w:rsid w:val="006A0DD7"/>
    <w:rsid w:val="006A2462"/>
    <w:rsid w:val="006A3DAC"/>
    <w:rsid w:val="006A734C"/>
    <w:rsid w:val="006B21FE"/>
    <w:rsid w:val="006B3456"/>
    <w:rsid w:val="006D4878"/>
    <w:rsid w:val="006E57D7"/>
    <w:rsid w:val="006E71A1"/>
    <w:rsid w:val="006F7DF8"/>
    <w:rsid w:val="00707769"/>
    <w:rsid w:val="00740278"/>
    <w:rsid w:val="007414C8"/>
    <w:rsid w:val="00766E5D"/>
    <w:rsid w:val="00776A59"/>
    <w:rsid w:val="0079097C"/>
    <w:rsid w:val="00796579"/>
    <w:rsid w:val="007A2AFF"/>
    <w:rsid w:val="007C11FD"/>
    <w:rsid w:val="007D6E42"/>
    <w:rsid w:val="007E75BA"/>
    <w:rsid w:val="0080782F"/>
    <w:rsid w:val="00815BBB"/>
    <w:rsid w:val="008268A6"/>
    <w:rsid w:val="008274B4"/>
    <w:rsid w:val="0083784E"/>
    <w:rsid w:val="0085072A"/>
    <w:rsid w:val="00854A2E"/>
    <w:rsid w:val="008657BD"/>
    <w:rsid w:val="00885B7E"/>
    <w:rsid w:val="008868AD"/>
    <w:rsid w:val="008A32DB"/>
    <w:rsid w:val="008A4A8C"/>
    <w:rsid w:val="008B6EE7"/>
    <w:rsid w:val="008B7079"/>
    <w:rsid w:val="008D2969"/>
    <w:rsid w:val="008E0E47"/>
    <w:rsid w:val="008E6A73"/>
    <w:rsid w:val="008F38CC"/>
    <w:rsid w:val="00922CFD"/>
    <w:rsid w:val="009248F3"/>
    <w:rsid w:val="00935C81"/>
    <w:rsid w:val="009733C2"/>
    <w:rsid w:val="00983125"/>
    <w:rsid w:val="00990F83"/>
    <w:rsid w:val="009917FD"/>
    <w:rsid w:val="00991F94"/>
    <w:rsid w:val="009A3004"/>
    <w:rsid w:val="009A75BF"/>
    <w:rsid w:val="009B13BE"/>
    <w:rsid w:val="009B69F6"/>
    <w:rsid w:val="009C60EB"/>
    <w:rsid w:val="009D3119"/>
    <w:rsid w:val="009D4663"/>
    <w:rsid w:val="00A00172"/>
    <w:rsid w:val="00A12E47"/>
    <w:rsid w:val="00A1433A"/>
    <w:rsid w:val="00A15D0E"/>
    <w:rsid w:val="00A2271B"/>
    <w:rsid w:val="00A43CF7"/>
    <w:rsid w:val="00A46AF3"/>
    <w:rsid w:val="00A57CB6"/>
    <w:rsid w:val="00A60775"/>
    <w:rsid w:val="00A648CB"/>
    <w:rsid w:val="00A740FA"/>
    <w:rsid w:val="00A76715"/>
    <w:rsid w:val="00A82C44"/>
    <w:rsid w:val="00A87CF2"/>
    <w:rsid w:val="00A9428F"/>
    <w:rsid w:val="00AA4528"/>
    <w:rsid w:val="00AB6996"/>
    <w:rsid w:val="00AC1DCC"/>
    <w:rsid w:val="00AD1C7F"/>
    <w:rsid w:val="00AE02B0"/>
    <w:rsid w:val="00AE191C"/>
    <w:rsid w:val="00AE3046"/>
    <w:rsid w:val="00AE7BFB"/>
    <w:rsid w:val="00AF0A74"/>
    <w:rsid w:val="00AF1F7F"/>
    <w:rsid w:val="00AF3F11"/>
    <w:rsid w:val="00AF67E5"/>
    <w:rsid w:val="00B115AA"/>
    <w:rsid w:val="00B132BD"/>
    <w:rsid w:val="00B25C63"/>
    <w:rsid w:val="00B27A0E"/>
    <w:rsid w:val="00B6587A"/>
    <w:rsid w:val="00B83C41"/>
    <w:rsid w:val="00B86E77"/>
    <w:rsid w:val="00BB0F41"/>
    <w:rsid w:val="00BC0F09"/>
    <w:rsid w:val="00BC3830"/>
    <w:rsid w:val="00BC7CCF"/>
    <w:rsid w:val="00BF3E27"/>
    <w:rsid w:val="00C23A5B"/>
    <w:rsid w:val="00C26B3C"/>
    <w:rsid w:val="00C30C76"/>
    <w:rsid w:val="00C30F62"/>
    <w:rsid w:val="00C505F8"/>
    <w:rsid w:val="00C5545C"/>
    <w:rsid w:val="00C56786"/>
    <w:rsid w:val="00C56E38"/>
    <w:rsid w:val="00C735CD"/>
    <w:rsid w:val="00C75BBE"/>
    <w:rsid w:val="00C800E9"/>
    <w:rsid w:val="00C83F40"/>
    <w:rsid w:val="00C87D3C"/>
    <w:rsid w:val="00C90691"/>
    <w:rsid w:val="00CB1EF6"/>
    <w:rsid w:val="00CB25A6"/>
    <w:rsid w:val="00CB4BB9"/>
    <w:rsid w:val="00CC69B8"/>
    <w:rsid w:val="00CC78D8"/>
    <w:rsid w:val="00CD11B6"/>
    <w:rsid w:val="00CD16A0"/>
    <w:rsid w:val="00CE7861"/>
    <w:rsid w:val="00CF077D"/>
    <w:rsid w:val="00D12C54"/>
    <w:rsid w:val="00D17546"/>
    <w:rsid w:val="00D26A4A"/>
    <w:rsid w:val="00D3194F"/>
    <w:rsid w:val="00D3700D"/>
    <w:rsid w:val="00D576B7"/>
    <w:rsid w:val="00D73743"/>
    <w:rsid w:val="00D8436A"/>
    <w:rsid w:val="00D94563"/>
    <w:rsid w:val="00D95F8B"/>
    <w:rsid w:val="00DB377A"/>
    <w:rsid w:val="00DC13DC"/>
    <w:rsid w:val="00DC2585"/>
    <w:rsid w:val="00DE1393"/>
    <w:rsid w:val="00DE3D45"/>
    <w:rsid w:val="00DE752D"/>
    <w:rsid w:val="00DE778A"/>
    <w:rsid w:val="00DF1638"/>
    <w:rsid w:val="00E10357"/>
    <w:rsid w:val="00E10FD1"/>
    <w:rsid w:val="00E15D98"/>
    <w:rsid w:val="00E208FD"/>
    <w:rsid w:val="00E46CB1"/>
    <w:rsid w:val="00E47BB8"/>
    <w:rsid w:val="00EA3A13"/>
    <w:rsid w:val="00EA4FAD"/>
    <w:rsid w:val="00EB0F26"/>
    <w:rsid w:val="00ED014E"/>
    <w:rsid w:val="00EE09FC"/>
    <w:rsid w:val="00EE428A"/>
    <w:rsid w:val="00EE4E44"/>
    <w:rsid w:val="00EF363A"/>
    <w:rsid w:val="00EF3F92"/>
    <w:rsid w:val="00EF522C"/>
    <w:rsid w:val="00EF7033"/>
    <w:rsid w:val="00F00A57"/>
    <w:rsid w:val="00F00C8F"/>
    <w:rsid w:val="00F017C5"/>
    <w:rsid w:val="00F31468"/>
    <w:rsid w:val="00F343F2"/>
    <w:rsid w:val="00F453D0"/>
    <w:rsid w:val="00F55DDA"/>
    <w:rsid w:val="00F62963"/>
    <w:rsid w:val="00F63F2F"/>
    <w:rsid w:val="00F66C6D"/>
    <w:rsid w:val="00F731DC"/>
    <w:rsid w:val="00F74251"/>
    <w:rsid w:val="00F74E24"/>
    <w:rsid w:val="00F91A26"/>
    <w:rsid w:val="00FA07B1"/>
    <w:rsid w:val="00FA08DF"/>
    <w:rsid w:val="00FA2638"/>
    <w:rsid w:val="00FA4C01"/>
    <w:rsid w:val="00FD24CD"/>
    <w:rsid w:val="00FE0FB1"/>
    <w:rsid w:val="00FE5A91"/>
    <w:rsid w:val="00FE74EE"/>
    <w:rsid w:val="00FF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8F19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Pr>
      <w:sz w:val="24"/>
    </w:rPr>
  </w:style>
  <w:style w:type="paragraph" w:styleId="Footer">
    <w:name w:val="footer"/>
    <w:basedOn w:val="Normal"/>
    <w:rPr>
      <w:sz w:val="24"/>
    </w:rPr>
  </w:style>
  <w:style w:type="paragraph" w:styleId="Title">
    <w:name w:val="Title"/>
    <w:basedOn w:val="Normal"/>
    <w:qFormat/>
    <w:pPr>
      <w:keepNext/>
      <w:keepLines/>
      <w:spacing w:before="144" w:after="72"/>
      <w:jc w:val="center"/>
    </w:pPr>
    <w:rPr>
      <w:b/>
      <w:sz w:val="36"/>
    </w:rPr>
  </w:style>
  <w:style w:type="paragraph" w:customStyle="1" w:styleId="UncheckedBox">
    <w:name w:val="Unchecked Box"/>
    <w:basedOn w:val="Normal"/>
    <w:pPr>
      <w:spacing w:line="187" w:lineRule="exact"/>
      <w:jc w:val="right"/>
    </w:pPr>
    <w:rPr>
      <w:sz w:val="18"/>
    </w:rPr>
  </w:style>
  <w:style w:type="paragraph" w:customStyle="1" w:styleId="CheckedBox">
    <w:name w:val="Checked Box"/>
    <w:basedOn w:val="Normal"/>
    <w:pPr>
      <w:spacing w:line="187" w:lineRule="exact"/>
      <w:jc w:val="right"/>
    </w:pPr>
    <w:rPr>
      <w:sz w:val="18"/>
    </w:rPr>
  </w:style>
  <w:style w:type="paragraph" w:customStyle="1" w:styleId="NumberList">
    <w:name w:val="Number List"/>
    <w:basedOn w:val="Normal"/>
    <w:rPr>
      <w:sz w:val="24"/>
    </w:rPr>
  </w:style>
  <w:style w:type="paragraph" w:customStyle="1" w:styleId="Bullet1">
    <w:name w:val="Bullet 1"/>
    <w:basedOn w:val="Normal"/>
    <w:rPr>
      <w:sz w:val="24"/>
    </w:rPr>
  </w:style>
  <w:style w:type="paragraph" w:customStyle="1" w:styleId="Bullet">
    <w:name w:val="Bullet"/>
    <w:basedOn w:val="Normal"/>
    <w:rPr>
      <w:sz w:val="24"/>
    </w:rPr>
  </w:style>
  <w:style w:type="paragraph" w:customStyle="1" w:styleId="BodySingle">
    <w:name w:val="Body Single"/>
    <w:basedOn w:val="Normal"/>
    <w:rPr>
      <w:sz w:val="24"/>
    </w:rPr>
  </w:style>
  <w:style w:type="paragraph" w:customStyle="1" w:styleId="TableText">
    <w:name w:val="Table Text"/>
    <w:basedOn w:val="Normal"/>
    <w:pPr>
      <w:spacing w:line="187" w:lineRule="exact"/>
    </w:pPr>
  </w:style>
  <w:style w:type="paragraph" w:customStyle="1" w:styleId="DefaultText">
    <w:name w:val="Default Text"/>
    <w:basedOn w:val="Normal"/>
    <w:rPr>
      <w:sz w:val="24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942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014E"/>
    <w:rPr>
      <w:color w:val="808080"/>
    </w:rPr>
  </w:style>
  <w:style w:type="character" w:styleId="CommentReference">
    <w:name w:val="annotation reference"/>
    <w:basedOn w:val="DefaultParagraphFont"/>
    <w:rsid w:val="000B46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6EE"/>
  </w:style>
  <w:style w:type="character" w:customStyle="1" w:styleId="CommentTextChar">
    <w:name w:val="Comment Text Char"/>
    <w:basedOn w:val="DefaultParagraphFont"/>
    <w:link w:val="CommentText"/>
    <w:rsid w:val="000B46EE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0B4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46EE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D95F8B"/>
    <w:pPr>
      <w:spacing w:line="252" w:lineRule="auto"/>
      <w:ind w:left="720"/>
      <w:contextualSpacing/>
    </w:pPr>
    <w:rPr>
      <w:rFonts w:ascii="Tahoma" w:eastAsiaTheme="minorHAnsi" w:hAnsi="Tahoma" w:cs="Tahoma"/>
      <w:sz w:val="24"/>
      <w:szCs w:val="24"/>
    </w:rPr>
  </w:style>
  <w:style w:type="character" w:styleId="Emphasis">
    <w:name w:val="Emphasis"/>
    <w:basedOn w:val="DefaultParagraphFont"/>
    <w:qFormat/>
    <w:rsid w:val="00E1035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F2A95-407D-4CC2-80EF-93346973E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er Earn and Learn (SEAL)</vt:lpstr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Earn and Learn (SEAL)</dc:title>
  <dc:subject/>
  <dc:creator/>
  <cp:keywords/>
  <cp:lastModifiedBy/>
  <cp:revision>1</cp:revision>
  <dcterms:created xsi:type="dcterms:W3CDTF">2023-11-20T20:29:00Z</dcterms:created>
  <dcterms:modified xsi:type="dcterms:W3CDTF">2023-12-11T19:19:00Z</dcterms:modified>
</cp:coreProperties>
</file>